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65682" w14:textId="1D2ED82C" w:rsidR="003825DC" w:rsidRPr="001670D8" w:rsidRDefault="00466ACC">
      <w:pPr>
        <w:rPr>
          <w:rFonts w:ascii="Times New Roman" w:hAnsi="Times New Roman" w:cs="Times New Roman"/>
          <w:b/>
          <w:bCs/>
        </w:rPr>
      </w:pPr>
      <w:r w:rsidRPr="001670D8">
        <w:rPr>
          <w:rFonts w:ascii="Times New Roman" w:hAnsi="Times New Roman" w:cs="Times New Roman"/>
          <w:b/>
          <w:bCs/>
        </w:rPr>
        <w:t xml:space="preserve">S2 Appendix: </w:t>
      </w:r>
      <w:r w:rsidR="00F05FAC" w:rsidRPr="001670D8">
        <w:rPr>
          <w:rFonts w:ascii="Times New Roman" w:hAnsi="Times New Roman" w:cs="Times New Roman"/>
          <w:b/>
          <w:bCs/>
        </w:rPr>
        <w:t>Co</w:t>
      </w:r>
      <w:r w:rsidRPr="001670D8">
        <w:rPr>
          <w:rFonts w:ascii="Times New Roman" w:hAnsi="Times New Roman" w:cs="Times New Roman"/>
          <w:b/>
          <w:bCs/>
        </w:rPr>
        <w:t xml:space="preserve">mmon high-risk occupations by </w:t>
      </w:r>
      <w:r w:rsidR="00885789">
        <w:rPr>
          <w:rFonts w:ascii="Times New Roman" w:hAnsi="Times New Roman" w:cs="Times New Roman"/>
          <w:b/>
          <w:bCs/>
        </w:rPr>
        <w:t>occupational standing</w:t>
      </w:r>
      <w:r w:rsidRPr="001670D8">
        <w:rPr>
          <w:rFonts w:ascii="Times New Roman" w:hAnsi="Times New Roman" w:cs="Times New Roman"/>
          <w:b/>
          <w:bCs/>
        </w:rPr>
        <w:t xml:space="preserve"> quartile </w:t>
      </w:r>
    </w:p>
    <w:p w14:paraId="681B1344" w14:textId="7756E275" w:rsidR="00466ACC" w:rsidRPr="001670D8" w:rsidRDefault="00466ACC" w:rsidP="00466ACC">
      <w:pPr>
        <w:rPr>
          <w:rFonts w:ascii="Times New Roman" w:hAnsi="Times New Roman" w:cs="Times New Roman"/>
          <w:b/>
          <w:bCs/>
        </w:rPr>
      </w:pPr>
      <w:r w:rsidRPr="001670D8">
        <w:rPr>
          <w:rFonts w:ascii="Times New Roman" w:hAnsi="Times New Roman" w:cs="Times New Roman"/>
          <w:b/>
          <w:bCs/>
        </w:rPr>
        <w:t xml:space="preserve">Table S2.1: </w:t>
      </w:r>
      <w:r w:rsidR="00F05FAC" w:rsidRPr="001670D8">
        <w:rPr>
          <w:rFonts w:ascii="Times New Roman" w:hAnsi="Times New Roman" w:cs="Times New Roman"/>
          <w:b/>
          <w:bCs/>
        </w:rPr>
        <w:t>C</w:t>
      </w:r>
      <w:r w:rsidRPr="001670D8">
        <w:rPr>
          <w:rFonts w:ascii="Times New Roman" w:hAnsi="Times New Roman" w:cs="Times New Roman"/>
          <w:b/>
          <w:bCs/>
        </w:rPr>
        <w:t xml:space="preserve">ommon high-risk occupations </w:t>
      </w:r>
      <w:r w:rsidR="00744B1B" w:rsidRPr="001670D8">
        <w:rPr>
          <w:rFonts w:ascii="Times New Roman" w:hAnsi="Times New Roman" w:cs="Times New Roman"/>
          <w:b/>
          <w:bCs/>
        </w:rPr>
        <w:t xml:space="preserve">held by males </w:t>
      </w:r>
      <w:r w:rsidRPr="001670D8">
        <w:rPr>
          <w:rFonts w:ascii="Times New Roman" w:hAnsi="Times New Roman" w:cs="Times New Roman"/>
          <w:b/>
          <w:bCs/>
        </w:rPr>
        <w:t xml:space="preserve">by </w:t>
      </w:r>
      <w:r w:rsidR="00885789">
        <w:rPr>
          <w:rFonts w:ascii="Times New Roman" w:hAnsi="Times New Roman" w:cs="Times New Roman"/>
          <w:b/>
          <w:bCs/>
        </w:rPr>
        <w:t>occupational standing</w:t>
      </w:r>
      <w:r w:rsidRPr="001670D8">
        <w:rPr>
          <w:rFonts w:ascii="Times New Roman" w:hAnsi="Times New Roman" w:cs="Times New Roman"/>
          <w:b/>
          <w:bCs/>
        </w:rPr>
        <w:t xml:space="preserve"> quartil</w:t>
      </w:r>
      <w:r w:rsidR="0077131C" w:rsidRPr="001670D8">
        <w:rPr>
          <w:rFonts w:ascii="Times New Roman" w:hAnsi="Times New Roman" w:cs="Times New Roman"/>
          <w:b/>
          <w:bCs/>
        </w:rPr>
        <w:t>e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250"/>
        <w:gridCol w:w="5940"/>
        <w:gridCol w:w="1170"/>
      </w:tblGrid>
      <w:tr w:rsidR="00C83CCD" w:rsidRPr="001670D8" w14:paraId="395BB8D8" w14:textId="77777777" w:rsidTr="00EB4EB6">
        <w:trPr>
          <w:trHeight w:val="294"/>
        </w:trPr>
        <w:tc>
          <w:tcPr>
            <w:tcW w:w="225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1E530201" w14:textId="03CB6D58" w:rsidR="00C83CCD" w:rsidRPr="001670D8" w:rsidRDefault="00885789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Occupational </w:t>
            </w:r>
            <w:r w:rsidR="00E60EE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anding</w:t>
            </w:r>
            <w:r w:rsidR="00466ACC"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r w:rsidR="00E60EE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q</w:t>
            </w:r>
            <w:r w:rsidR="00466ACC"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artile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180ABD0" w14:textId="7B3AEFEE" w:rsidR="00C83CCD" w:rsidRPr="001670D8" w:rsidRDefault="00744B1B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Occupations </w:t>
            </w:r>
            <w:r w:rsidR="00370F1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t highest risk</w:t>
            </w: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of exposure to infection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04C4764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ercent</w:t>
            </w:r>
          </w:p>
        </w:tc>
      </w:tr>
      <w:tr w:rsidR="00C83CCD" w:rsidRPr="001670D8" w14:paraId="46B1589C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ECF1781" w14:textId="2E16773A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st quartile</w:t>
            </w:r>
            <w:r w:rsidR="009C1816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C56BF5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janitors and building clean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B6367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2.8</w:t>
            </w:r>
          </w:p>
        </w:tc>
      </w:tr>
      <w:tr w:rsidR="00C83CCD" w:rsidRPr="001670D8" w14:paraId="6B55BD94" w14:textId="77777777" w:rsidTr="00EB4EB6">
        <w:trPr>
          <w:trHeight w:val="294"/>
        </w:trPr>
        <w:tc>
          <w:tcPr>
            <w:tcW w:w="225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CA12B9F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132928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ipelayers, plumbers, pipefitters, and steamfitt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1EDEC9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8.4</w:t>
            </w:r>
          </w:p>
        </w:tc>
      </w:tr>
      <w:tr w:rsidR="00C83CCD" w:rsidRPr="001670D8" w14:paraId="2CD12BB1" w14:textId="77777777" w:rsidTr="00EB4EB6">
        <w:trPr>
          <w:trHeight w:val="294"/>
        </w:trPr>
        <w:tc>
          <w:tcPr>
            <w:tcW w:w="225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356BAA5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432ABA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maids and housekeeping clean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CAF2CB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7</w:t>
            </w:r>
          </w:p>
        </w:tc>
      </w:tr>
      <w:tr w:rsidR="00C83CCD" w:rsidRPr="001670D8" w14:paraId="5658A2EA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85E5E3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nd quartil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D12554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maintenance and repair workers, genera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920F10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1.9</w:t>
            </w:r>
          </w:p>
        </w:tc>
      </w:tr>
      <w:tr w:rsidR="00C83CCD" w:rsidRPr="001670D8" w14:paraId="2F0EAE8D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16EDD80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343FF5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us and ambulance drivers and attendant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66648" w14:textId="232A9B81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4</w:t>
            </w:r>
            <w:r w:rsidR="004E7749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C83CCD" w:rsidRPr="001670D8" w14:paraId="6B6A85E8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14B1B41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618A1F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ersonal care aid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FC8441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3.7</w:t>
            </w:r>
          </w:p>
        </w:tc>
      </w:tr>
      <w:tr w:rsidR="00C83CCD" w:rsidRPr="001670D8" w14:paraId="4E7072F7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09FFC61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A2130B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sheriffs, bailiffs, correctional officers, and jail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C165F0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1.9</w:t>
            </w:r>
          </w:p>
        </w:tc>
      </w:tr>
      <w:tr w:rsidR="00C83CCD" w:rsidRPr="001670D8" w14:paraId="26962E3F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AF75235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19AB5A" w14:textId="04C7E92B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nursing, psychiatric</w:t>
            </w:r>
            <w:r w:rsidR="003C3850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and home health aid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CF44FB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0.7</w:t>
            </w:r>
          </w:p>
        </w:tc>
      </w:tr>
      <w:tr w:rsidR="00C83CCD" w:rsidRPr="001670D8" w14:paraId="1D010577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A78F14A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CD8BE2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irst-line supervisors of housekeeping and janitorial work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7C3B70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9</w:t>
            </w:r>
          </w:p>
        </w:tc>
      </w:tr>
      <w:tr w:rsidR="00C83CCD" w:rsidRPr="001670D8" w14:paraId="2D797C81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B3B6E89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0C6279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telecommunications line installers and repair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2A9A97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4</w:t>
            </w:r>
          </w:p>
        </w:tc>
      </w:tr>
      <w:tr w:rsidR="00C83CCD" w:rsidRPr="001670D8" w14:paraId="379BCD48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8AA3F33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rd quartil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47554E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olice officers and detectiv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A059A5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5.9</w:t>
            </w:r>
          </w:p>
        </w:tc>
      </w:tr>
      <w:tr w:rsidR="00C83CCD" w:rsidRPr="001670D8" w14:paraId="7DB6D14C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F1F21CA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602C09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irefight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60D3E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3.6</w:t>
            </w:r>
          </w:p>
        </w:tc>
      </w:tr>
      <w:tr w:rsidR="00C83CCD" w:rsidRPr="001670D8" w14:paraId="2AEE6A1C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9883F47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F06B93" w14:textId="1AB55115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 xml:space="preserve">medical assistants and other healthcare support occupations, </w:t>
            </w:r>
            <w:r w:rsidR="0077131C" w:rsidRPr="001670D8"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5BA5A4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3</w:t>
            </w:r>
          </w:p>
        </w:tc>
      </w:tr>
      <w:tr w:rsidR="00C83CCD" w:rsidRPr="001670D8" w14:paraId="29CFAE9E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7696C5F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6F34D4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emergency medical technicians and paramedic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4A8B52" w14:textId="713363B5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</w:t>
            </w:r>
            <w:r w:rsidR="004E7749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C83CCD" w:rsidRPr="001670D8" w14:paraId="2E6D762E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F6AB778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0D48CA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health diagnosing and treating practitioner support technicia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AE5131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7</w:t>
            </w:r>
          </w:p>
        </w:tc>
      </w:tr>
      <w:tr w:rsidR="00C83CCD" w:rsidRPr="001670D8" w14:paraId="2DE08355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85B9116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9D2AF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licensed practical and licensed vocational nurs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74474F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7</w:t>
            </w:r>
          </w:p>
        </w:tc>
      </w:tr>
      <w:tr w:rsidR="00C83CCD" w:rsidRPr="001670D8" w14:paraId="3DE52EBD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91B215C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th quartil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DB72DB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hysicians and surgeo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D20A62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0.6</w:t>
            </w:r>
          </w:p>
        </w:tc>
      </w:tr>
      <w:tr w:rsidR="00C83CCD" w:rsidRPr="001670D8" w14:paraId="3F2C4130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C3EDA09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3F48C9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gistered nurs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D825BB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1.7</w:t>
            </w:r>
          </w:p>
        </w:tc>
      </w:tr>
      <w:tr w:rsidR="00C83CCD" w:rsidRPr="001670D8" w14:paraId="3112ED99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FCDA881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C61D14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harmacist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56554A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2</w:t>
            </w:r>
          </w:p>
        </w:tc>
      </w:tr>
      <w:tr w:rsidR="00C83CCD" w:rsidRPr="001670D8" w14:paraId="506BEB00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E31C7C5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C9AB75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iagnostic related technologists and technicia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C367A4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8</w:t>
            </w:r>
          </w:p>
        </w:tc>
      </w:tr>
      <w:tr w:rsidR="00C83CCD" w:rsidRPr="001670D8" w14:paraId="6323AE90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7233278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540CC4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entist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7ABFFA" w14:textId="1BBA6795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</w:t>
            </w:r>
            <w:r w:rsidR="004E7749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C83CCD" w:rsidRPr="001670D8" w14:paraId="4CACA573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AECB4DC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E34101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clinical laboratory technologists and technicia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417830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1</w:t>
            </w:r>
          </w:p>
        </w:tc>
      </w:tr>
      <w:tr w:rsidR="00C83CCD" w:rsidRPr="001670D8" w14:paraId="238F925E" w14:textId="77777777" w:rsidTr="00EB4EB6">
        <w:trPr>
          <w:trHeight w:val="294"/>
        </w:trPr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165408B8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30DF2973" w14:textId="48392668" w:rsidR="00C83CCD" w:rsidRPr="001670D8" w:rsidRDefault="0077131C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Occupations </w:t>
            </w:r>
            <w:r w:rsidR="00370F1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t highest risk</w:t>
            </w: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of physical proximity to oth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7C45F9DD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C83CCD" w:rsidRPr="001670D8" w14:paraId="6F966436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5EED605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st quartil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956EA9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carpent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C311FF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5.4</w:t>
            </w:r>
          </w:p>
        </w:tc>
      </w:tr>
      <w:tr w:rsidR="00C83CCD" w:rsidRPr="001670D8" w14:paraId="5A14D0D5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78F6021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67BD36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combined food preparation and serving workers, including fast food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D297C2" w14:textId="6A8EE4F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9</w:t>
            </w:r>
            <w:r w:rsidR="004E7749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C83CCD" w:rsidRPr="001670D8" w14:paraId="0285D6D7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B9C4FD2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AF2053" w14:textId="1093B011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 xml:space="preserve">food preparation and serving related workers, </w:t>
            </w:r>
            <w:r w:rsidR="0077131C" w:rsidRPr="001670D8"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7805DD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8.7</w:t>
            </w:r>
          </w:p>
        </w:tc>
      </w:tr>
      <w:tr w:rsidR="00C83CCD" w:rsidRPr="001670D8" w14:paraId="77E5CEA5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38FAAA1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91C8FF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oof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D89557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8.5</w:t>
            </w:r>
          </w:p>
        </w:tc>
      </w:tr>
      <w:tr w:rsidR="00C83CCD" w:rsidRPr="001670D8" w14:paraId="6F0BC2D4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63577F1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4736E4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utchers and other meat, poultry, and fish processing work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11703E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8</w:t>
            </w:r>
          </w:p>
        </w:tc>
      </w:tr>
      <w:tr w:rsidR="00C83CCD" w:rsidRPr="001670D8" w14:paraId="6E893D47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13E23B8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ED287B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rickmasons, blockmasons, and stonemaso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36B9F9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1</w:t>
            </w:r>
          </w:p>
        </w:tc>
      </w:tr>
      <w:tr w:rsidR="00C83CCD" w:rsidRPr="001670D8" w14:paraId="1214BE39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200B2FF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nd quartil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DFB130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irst-line supervisors of construction trades and extraction work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9D3C08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7.4</w:t>
            </w:r>
          </w:p>
        </w:tc>
      </w:tr>
      <w:tr w:rsidR="00C83CCD" w:rsidRPr="001670D8" w14:paraId="7B844B01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0D256D7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5A508B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waiters and waitress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D0C78E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5.9</w:t>
            </w:r>
          </w:p>
        </w:tc>
      </w:tr>
      <w:tr w:rsidR="00C83CCD" w:rsidRPr="001670D8" w14:paraId="2EF97844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D3E5CF4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80AC37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taxi drivers and chauffeu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5BC74B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3.1</w:t>
            </w:r>
          </w:p>
        </w:tc>
      </w:tr>
      <w:tr w:rsidR="00C83CCD" w:rsidRPr="001670D8" w14:paraId="5B699228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3879176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E41DA7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us and ambulance drivers and attendant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527BF1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5</w:t>
            </w:r>
          </w:p>
        </w:tc>
      </w:tr>
      <w:tr w:rsidR="00C83CCD" w:rsidRPr="001670D8" w14:paraId="24671C95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C18FEEA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F856E9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industrial and refractory machinery mechanic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2B04E3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4</w:t>
            </w:r>
          </w:p>
        </w:tc>
      </w:tr>
      <w:tr w:rsidR="00C83CCD" w:rsidRPr="001670D8" w14:paraId="5981AB3D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2C048BD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B34583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ersonal care aid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7E9E0A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3</w:t>
            </w:r>
          </w:p>
        </w:tc>
      </w:tr>
      <w:tr w:rsidR="00C83CCD" w:rsidRPr="001670D8" w14:paraId="6D4829DA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E93398C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138966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sheriffs, bailiffs, correctional officers, and jail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8AEA37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4</w:t>
            </w:r>
          </w:p>
        </w:tc>
      </w:tr>
      <w:tr w:rsidR="00C83CCD" w:rsidRPr="001670D8" w14:paraId="29DBA434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47A835D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0E414D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nursing, psychiatric, and home health aid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EC21DC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7</w:t>
            </w:r>
          </w:p>
        </w:tc>
      </w:tr>
      <w:tr w:rsidR="00C83CCD" w:rsidRPr="001670D8" w14:paraId="09FAB750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A3729F7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51E915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irst-line supervisors of food preparation and serving work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67AA3D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3</w:t>
            </w:r>
          </w:p>
        </w:tc>
      </w:tr>
      <w:tr w:rsidR="00C83CCD" w:rsidRPr="001670D8" w14:paraId="286C57C4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25720AC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rd quartil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8D518F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irefight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7EA428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7.7</w:t>
            </w:r>
          </w:p>
        </w:tc>
      </w:tr>
      <w:tr w:rsidR="00C83CCD" w:rsidRPr="001670D8" w14:paraId="450BA6C8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F6FCDBF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350688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creation and fitness work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4869B3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4.2</w:t>
            </w:r>
          </w:p>
        </w:tc>
      </w:tr>
      <w:tr w:rsidR="00C83CCD" w:rsidRPr="001670D8" w14:paraId="57ECF982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B0A2DAE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87630D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artend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EFA07E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1.9</w:t>
            </w:r>
          </w:p>
        </w:tc>
      </w:tr>
      <w:tr w:rsidR="00C83CCD" w:rsidRPr="001670D8" w14:paraId="7C7B601F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92CDF92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89BABC" w14:textId="112B1D1E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 xml:space="preserve">medical assistants and other healthcare support occupations, </w:t>
            </w:r>
            <w:r w:rsidR="0077131C" w:rsidRPr="001670D8"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CD77D9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9.5</w:t>
            </w:r>
          </w:p>
        </w:tc>
      </w:tr>
      <w:tr w:rsidR="00C83CCD" w:rsidRPr="001670D8" w14:paraId="2197B084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423907B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6A850C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emergency medical technicians and paramedic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7EBFFA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9.1</w:t>
            </w:r>
          </w:p>
        </w:tc>
      </w:tr>
      <w:tr w:rsidR="00C83CCD" w:rsidRPr="001670D8" w14:paraId="21B3A553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35B717F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1E0228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health diagnosing and treating practitioner support technicia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459D62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8.7</w:t>
            </w:r>
          </w:p>
        </w:tc>
      </w:tr>
      <w:tr w:rsidR="00C83CCD" w:rsidRPr="001670D8" w14:paraId="0C1AA525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3DA2A36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9210EA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licensed practical and licensed vocational nurs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9FBCCB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5</w:t>
            </w:r>
          </w:p>
        </w:tc>
      </w:tr>
      <w:tr w:rsidR="00C83CCD" w:rsidRPr="001670D8" w14:paraId="0259D749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53E3768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E08F1C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irst-line supervisors of police and detectiv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DF089A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1</w:t>
            </w:r>
          </w:p>
        </w:tc>
      </w:tr>
      <w:tr w:rsidR="00C83CCD" w:rsidRPr="001670D8" w14:paraId="2E530279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BA4CF1B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th quartil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AA1282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hysicians and surgeo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94CB95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2.4</w:t>
            </w:r>
          </w:p>
        </w:tc>
      </w:tr>
      <w:tr w:rsidR="00C83CCD" w:rsidRPr="001670D8" w14:paraId="1F49A07A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192B2CD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229F5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gistered nurs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705A6C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2.9</w:t>
            </w:r>
          </w:p>
        </w:tc>
      </w:tr>
      <w:tr w:rsidR="00C83CCD" w:rsidRPr="001670D8" w14:paraId="58A00637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69E277C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5D9E9B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aircraft pilots and flight engine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9A82FE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9.8</w:t>
            </w:r>
          </w:p>
        </w:tc>
      </w:tr>
      <w:tr w:rsidR="00C83CCD" w:rsidRPr="001670D8" w14:paraId="5F09C925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E1B51D0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1E4645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iagnostic related technologists and technicia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7A9744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1</w:t>
            </w:r>
          </w:p>
        </w:tc>
      </w:tr>
      <w:tr w:rsidR="00C83CCD" w:rsidRPr="001670D8" w14:paraId="6184C967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576682F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87A172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entist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499278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3</w:t>
            </w:r>
          </w:p>
        </w:tc>
      </w:tr>
      <w:tr w:rsidR="00C83CCD" w:rsidRPr="001670D8" w14:paraId="3CACD12F" w14:textId="77777777" w:rsidTr="00EB4EB6">
        <w:trPr>
          <w:trHeight w:val="294"/>
        </w:trPr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7ADEBDEB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4E28E0A6" w14:textId="6C69F3BC" w:rsidR="00C83CCD" w:rsidRPr="001670D8" w:rsidRDefault="0077131C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Occupations </w:t>
            </w:r>
            <w:r w:rsidR="00370F1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t highest risk</w:t>
            </w: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of face-to-face discussio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113F18F3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C83CCD" w:rsidRPr="001670D8" w14:paraId="4FBC26C1" w14:textId="77777777" w:rsidTr="00EB4EB6">
        <w:trPr>
          <w:trHeight w:val="288"/>
        </w:trPr>
        <w:tc>
          <w:tcPr>
            <w:tcW w:w="22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1C6AC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st quartile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8FA315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stock clerks and order fill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7013FF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4.8</w:t>
            </w:r>
          </w:p>
        </w:tc>
      </w:tr>
      <w:tr w:rsidR="00C83CCD" w:rsidRPr="001670D8" w14:paraId="52A6F7EB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27A38B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B9AE6B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carpent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64E4B5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4.7</w:t>
            </w:r>
          </w:p>
        </w:tc>
      </w:tr>
      <w:tr w:rsidR="00C83CCD" w:rsidRPr="001670D8" w14:paraId="4BBD8AAF" w14:textId="77777777" w:rsidTr="00EB4EB6">
        <w:trPr>
          <w:trHeight w:val="288"/>
        </w:trPr>
        <w:tc>
          <w:tcPr>
            <w:tcW w:w="225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A81CCF5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nd quartile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A0C400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tail salesperson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8BE42F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2.7</w:t>
            </w:r>
          </w:p>
        </w:tc>
      </w:tr>
      <w:tr w:rsidR="00C83CCD" w:rsidRPr="001670D8" w14:paraId="12A85581" w14:textId="77777777" w:rsidTr="00EB4EB6">
        <w:trPr>
          <w:trHeight w:val="288"/>
        </w:trPr>
        <w:tc>
          <w:tcPr>
            <w:tcW w:w="225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17E2A7A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305F11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irst-line supervisors of construction trades and extraction work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BBD35B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9.1</w:t>
            </w:r>
          </w:p>
        </w:tc>
      </w:tr>
      <w:tr w:rsidR="00C83CCD" w:rsidRPr="001670D8" w14:paraId="290465F3" w14:textId="77777777" w:rsidTr="00EB4EB6">
        <w:trPr>
          <w:trHeight w:val="288"/>
        </w:trPr>
        <w:tc>
          <w:tcPr>
            <w:tcW w:w="225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EE4EAB0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0C3DF4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maintenance and repair workers, general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B16F36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2.9</w:t>
            </w:r>
          </w:p>
        </w:tc>
      </w:tr>
      <w:tr w:rsidR="00C83CCD" w:rsidRPr="001670D8" w14:paraId="28535329" w14:textId="77777777" w:rsidTr="00EB4EB6">
        <w:trPr>
          <w:trHeight w:val="288"/>
        </w:trPr>
        <w:tc>
          <w:tcPr>
            <w:tcW w:w="225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8C7F45E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F692DE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irst-line supervisors of mechanics, installers, and repair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6D0486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0</w:t>
            </w:r>
          </w:p>
        </w:tc>
      </w:tr>
      <w:tr w:rsidR="00C83CCD" w:rsidRPr="001670D8" w14:paraId="555EC9A2" w14:textId="77777777" w:rsidTr="00EB4EB6">
        <w:trPr>
          <w:trHeight w:val="294"/>
        </w:trPr>
        <w:tc>
          <w:tcPr>
            <w:tcW w:w="225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FAA1481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E14CB6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supervisors of transportation and material moving work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48D6A2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4</w:t>
            </w:r>
          </w:p>
        </w:tc>
      </w:tr>
      <w:tr w:rsidR="00C83CCD" w:rsidRPr="001670D8" w14:paraId="7E74ED96" w14:textId="77777777" w:rsidTr="00EB4EB6">
        <w:trPr>
          <w:trHeight w:val="288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A4251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rd quartile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7ED791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irst-line supervisors of sales work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20D414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8.2</w:t>
            </w:r>
          </w:p>
        </w:tc>
      </w:tr>
      <w:tr w:rsidR="00C83CCD" w:rsidRPr="001670D8" w14:paraId="2A5897B4" w14:textId="77777777" w:rsidTr="00EB4EB6">
        <w:trPr>
          <w:trHeight w:val="294"/>
        </w:trPr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CB8A07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7B162C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insurance sales agent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0E517A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8.8</w:t>
            </w:r>
          </w:p>
        </w:tc>
      </w:tr>
      <w:tr w:rsidR="00C83CCD" w:rsidRPr="001670D8" w14:paraId="1CC6E671" w14:textId="77777777" w:rsidTr="00EB4EB6">
        <w:trPr>
          <w:trHeight w:val="288"/>
        </w:trPr>
        <w:tc>
          <w:tcPr>
            <w:tcW w:w="22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09AE6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th quartile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034079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hysicians and surgeon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CD3069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6.9</w:t>
            </w:r>
          </w:p>
        </w:tc>
      </w:tr>
      <w:tr w:rsidR="00C83CCD" w:rsidRPr="001670D8" w14:paraId="29366716" w14:textId="77777777" w:rsidTr="00EB4EB6">
        <w:trPr>
          <w:trHeight w:val="288"/>
        </w:trPr>
        <w:tc>
          <w:tcPr>
            <w:tcW w:w="22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833CAB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BB27C3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gistered nurse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F15429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6.1</w:t>
            </w:r>
          </w:p>
        </w:tc>
      </w:tr>
      <w:tr w:rsidR="00C83CCD" w:rsidRPr="001670D8" w14:paraId="7C183F05" w14:textId="77777777" w:rsidTr="00EB4EB6">
        <w:trPr>
          <w:trHeight w:val="288"/>
        </w:trPr>
        <w:tc>
          <w:tcPr>
            <w:tcW w:w="22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1D87B1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EB5CD4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harmacist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550E74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8.6</w:t>
            </w:r>
          </w:p>
        </w:tc>
      </w:tr>
      <w:tr w:rsidR="00C83CCD" w:rsidRPr="001670D8" w14:paraId="5F5CCB26" w14:textId="77777777" w:rsidTr="001670D8">
        <w:trPr>
          <w:trHeight w:val="288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9369C93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2193AF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entist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2B8A12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2</w:t>
            </w:r>
          </w:p>
        </w:tc>
      </w:tr>
      <w:tr w:rsidR="00C83CCD" w:rsidRPr="001670D8" w14:paraId="4B0AC095" w14:textId="77777777" w:rsidTr="001670D8">
        <w:trPr>
          <w:trHeight w:val="294"/>
        </w:trPr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05EA5F41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0B54EA0D" w14:textId="36B5CF65" w:rsidR="00C83CCD" w:rsidRPr="001670D8" w:rsidRDefault="0077131C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Occupations </w:t>
            </w:r>
            <w:r w:rsidR="00370F1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t highest risk</w:t>
            </w: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of interactions with external customers or the public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53A3B95B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C83CCD" w:rsidRPr="001670D8" w14:paraId="048AD9AB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8AFCE0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st quartil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141B07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cashi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5DCCEA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9.9</w:t>
            </w:r>
          </w:p>
        </w:tc>
      </w:tr>
      <w:tr w:rsidR="00C83CCD" w:rsidRPr="001670D8" w14:paraId="485AE95A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DCD327C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16B62F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automotive and watercraft service attendant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57FB93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6</w:t>
            </w:r>
          </w:p>
        </w:tc>
      </w:tr>
      <w:tr w:rsidR="00C83CCD" w:rsidRPr="001670D8" w14:paraId="5CE0E2CE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2B70F50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D3664D" w14:textId="71177664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 xml:space="preserve">vehicle and mobile equipment mechanics, installers, and repairers, </w:t>
            </w:r>
            <w:r w:rsidR="0077131C" w:rsidRPr="001670D8"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086394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3</w:t>
            </w:r>
          </w:p>
        </w:tc>
      </w:tr>
      <w:tr w:rsidR="00C83CCD" w:rsidRPr="001670D8" w14:paraId="6E4BB271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A69E1F6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nd quartil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0E7BC7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tail salesperso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AF39DD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0.3</w:t>
            </w:r>
          </w:p>
        </w:tc>
      </w:tr>
      <w:tr w:rsidR="00C83CCD" w:rsidRPr="001670D8" w14:paraId="17A6AAEA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9098D1D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777950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sheriffs, bailiffs, correctional officers, and jail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75BB7E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8.2</w:t>
            </w:r>
          </w:p>
        </w:tc>
      </w:tr>
      <w:tr w:rsidR="00C83CCD" w:rsidRPr="001670D8" w14:paraId="72B10138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FF79A30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E312B6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irst-line supervisors of mechanics, installers, and repair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51798E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1</w:t>
            </w:r>
          </w:p>
        </w:tc>
      </w:tr>
      <w:tr w:rsidR="00C83CCD" w:rsidRPr="001670D8" w14:paraId="5985CD26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B88A9DF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E9927A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irst-line supervisors of food preparation and serving work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A50A37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9</w:t>
            </w:r>
          </w:p>
        </w:tc>
      </w:tr>
      <w:tr w:rsidR="00C83CCD" w:rsidRPr="001670D8" w14:paraId="05A06E38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D1C1D97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A8348C" w14:textId="06E49AC4" w:rsidR="007400C3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 xml:space="preserve">law enforcement workers, </w:t>
            </w:r>
            <w:r w:rsidR="0077131C" w:rsidRPr="001670D8"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F4C117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5</w:t>
            </w:r>
          </w:p>
        </w:tc>
      </w:tr>
      <w:tr w:rsidR="00C83CCD" w:rsidRPr="001670D8" w14:paraId="6DF5AC3D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B10C2B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rd quartil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2CC5CF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irst-line supervisors of sales work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AD572A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0.1</w:t>
            </w:r>
          </w:p>
        </w:tc>
      </w:tr>
      <w:tr w:rsidR="00C83CCD" w:rsidRPr="001670D8" w14:paraId="310CF749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4DD9E88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1774BD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sales representatives, wholesale and manufacturing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E64C61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5.3</w:t>
            </w:r>
          </w:p>
        </w:tc>
      </w:tr>
      <w:tr w:rsidR="00C83CCD" w:rsidRPr="001670D8" w14:paraId="01BA1BA8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9778163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AB92F2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olice officers and detectiv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3141E7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1.9</w:t>
            </w:r>
          </w:p>
        </w:tc>
      </w:tr>
      <w:tr w:rsidR="00C83CCD" w:rsidRPr="001670D8" w14:paraId="76192D66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BC39C40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4E2122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sales representatives, services, all other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5A1D0D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4</w:t>
            </w:r>
          </w:p>
        </w:tc>
      </w:tr>
      <w:tr w:rsidR="00C83CCD" w:rsidRPr="001670D8" w14:paraId="3239FF43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EF8C4E" w14:textId="77777777" w:rsidR="00C83CCD" w:rsidRPr="001670D8" w:rsidRDefault="00C83CCD" w:rsidP="00744B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th quartile</w:t>
            </w: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E655B2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harmacist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723A78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2.6</w:t>
            </w:r>
          </w:p>
        </w:tc>
      </w:tr>
      <w:tr w:rsidR="00C83CCD" w:rsidRPr="001670D8" w14:paraId="36E65088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60275DE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70BF42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iagnostic related technologists and technicia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661953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1.3</w:t>
            </w:r>
          </w:p>
        </w:tc>
      </w:tr>
      <w:tr w:rsidR="00C83CCD" w:rsidRPr="001670D8" w14:paraId="521DAFD9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CAC40E8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42D368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entist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B50F6E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8.9</w:t>
            </w:r>
          </w:p>
        </w:tc>
      </w:tr>
      <w:tr w:rsidR="00C83CCD" w:rsidRPr="001670D8" w14:paraId="3F579330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7EFFD35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D1D13E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hysical therapist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54FC16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2.3</w:t>
            </w:r>
          </w:p>
        </w:tc>
      </w:tr>
      <w:tr w:rsidR="00C83CCD" w:rsidRPr="001670D8" w14:paraId="25A11AC0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1DB65EF3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6540D4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spiratory therapist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74F9D4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5</w:t>
            </w:r>
          </w:p>
        </w:tc>
      </w:tr>
      <w:tr w:rsidR="00C83CCD" w:rsidRPr="001670D8" w14:paraId="7A80076F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08BFE55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A8E0C5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sales enginee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C38988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7</w:t>
            </w:r>
          </w:p>
        </w:tc>
      </w:tr>
      <w:tr w:rsidR="00C83CCD" w:rsidRPr="001670D8" w14:paraId="0B2B7257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CAA3625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EBF6FE" w14:textId="77777777" w:rsidR="00C83CCD" w:rsidRPr="001670D8" w:rsidRDefault="00C83CCD" w:rsidP="00C83CC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veterinarian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6F480A" w14:textId="77777777" w:rsidR="00C83CCD" w:rsidRPr="001670D8" w:rsidRDefault="00C83CCD" w:rsidP="00C83CC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6</w:t>
            </w:r>
          </w:p>
        </w:tc>
      </w:tr>
      <w:tr w:rsidR="0077131C" w:rsidRPr="001670D8" w14:paraId="3AEE4D39" w14:textId="77777777" w:rsidTr="007400C3">
        <w:trPr>
          <w:trHeight w:val="294"/>
        </w:trPr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</w:tcPr>
          <w:p w14:paraId="7EC5AEC9" w14:textId="3C25E451" w:rsidR="0077131C" w:rsidRPr="001670D8" w:rsidRDefault="0077131C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noWrap/>
            <w:vAlign w:val="center"/>
          </w:tcPr>
          <w:p w14:paraId="00CF5C45" w14:textId="37CE0E0A" w:rsidR="0077131C" w:rsidRPr="001670D8" w:rsidRDefault="0077131C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Occupations </w:t>
            </w:r>
            <w:r w:rsidR="00370F1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t highest risk</w:t>
            </w: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of working indoo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noWrap/>
            <w:vAlign w:val="center"/>
          </w:tcPr>
          <w:p w14:paraId="2E13714C" w14:textId="7423D988" w:rsidR="0077131C" w:rsidRPr="001670D8" w:rsidRDefault="0077131C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7400C3" w:rsidRPr="001670D8" w14:paraId="1EF851A7" w14:textId="77777777" w:rsidTr="007400C3">
        <w:trPr>
          <w:trHeight w:val="294"/>
        </w:trPr>
        <w:tc>
          <w:tcPr>
            <w:tcW w:w="2250" w:type="dxa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B30BFE7" w14:textId="1E5D36E9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st quartile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83F0638" w14:textId="79104FE6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ookbinders, printing machine operators, and job print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4DE4B37" w14:textId="01D620CC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2.2</w:t>
            </w:r>
          </w:p>
        </w:tc>
      </w:tr>
      <w:tr w:rsidR="007400C3" w:rsidRPr="001670D8" w14:paraId="33703297" w14:textId="77777777" w:rsidTr="007400C3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7DE7A1AE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A328506" w14:textId="0EB4D780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arb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F2617EA" w14:textId="4ABC157B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4.8</w:t>
            </w:r>
          </w:p>
        </w:tc>
      </w:tr>
      <w:tr w:rsidR="007400C3" w:rsidRPr="001670D8" w14:paraId="670419C0" w14:textId="77777777" w:rsidTr="007400C3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233F6E07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36CD018" w14:textId="2C90E135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sewing machine operato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078027C" w14:textId="4D1C79B5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1.7</w:t>
            </w:r>
          </w:p>
        </w:tc>
      </w:tr>
      <w:tr w:rsidR="007400C3" w:rsidRPr="001670D8" w14:paraId="28073991" w14:textId="77777777" w:rsidTr="007400C3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0223147D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6D5B80F" w14:textId="5875EB38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upholster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002D738" w14:textId="3ECDB4B6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3</w:t>
            </w:r>
          </w:p>
        </w:tc>
      </w:tr>
      <w:tr w:rsidR="007400C3" w:rsidRPr="001670D8" w14:paraId="49B8F1B6" w14:textId="77777777" w:rsidTr="007400C3">
        <w:trPr>
          <w:trHeight w:val="294"/>
        </w:trPr>
        <w:tc>
          <w:tcPr>
            <w:tcW w:w="2250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7B730159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607BF01" w14:textId="749A7D23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extruding, forming, pressing, and compacting machine setters, operators, and tend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2372CA7" w14:textId="65BF8B71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3</w:t>
            </w:r>
          </w:p>
        </w:tc>
      </w:tr>
      <w:tr w:rsidR="007400C3" w:rsidRPr="001670D8" w14:paraId="75A40B9D" w14:textId="77777777" w:rsidTr="00AD65F5">
        <w:trPr>
          <w:trHeight w:val="294"/>
        </w:trPr>
        <w:tc>
          <w:tcPr>
            <w:tcW w:w="2250" w:type="dxa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0C9F58AA" w14:textId="00556544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nd quartile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819369E" w14:textId="671A94CD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ak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A512277" w14:textId="01CB7809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6.4</w:t>
            </w:r>
          </w:p>
        </w:tc>
      </w:tr>
      <w:tr w:rsidR="007400C3" w:rsidRPr="001670D8" w14:paraId="02467146" w14:textId="77777777" w:rsidTr="00AD65F5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67828EF0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6B2757E" w14:textId="75C8A0EC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hairdressers, hairstylists, and cosmetologist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7521041" w14:textId="29284D7A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2</w:t>
            </w:r>
            <w:r w:rsidR="004E7749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7400C3" w:rsidRPr="001670D8" w14:paraId="2915E95F" w14:textId="77777777" w:rsidTr="007400C3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5357C84E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9AC4C40" w14:textId="1F78E86C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gaming services work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1F6187B" w14:textId="1802F00B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8</w:t>
            </w:r>
            <w:r w:rsidR="004E7749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7400C3" w:rsidRPr="001670D8" w14:paraId="21FBD929" w14:textId="77777777" w:rsidTr="007400C3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691CB113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CC216F9" w14:textId="4F31BC3F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medical, dental, and ophthalmic laboratory technician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CF8059C" w14:textId="420F97ED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1.9</w:t>
            </w:r>
          </w:p>
        </w:tc>
      </w:tr>
      <w:tr w:rsidR="007400C3" w:rsidRPr="001670D8" w14:paraId="1E849FE7" w14:textId="77777777" w:rsidTr="007400C3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5B6611AE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5C13027" w14:textId="6B442D2C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telemarket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F61303F" w14:textId="2A006AFA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9</w:t>
            </w:r>
            <w:r w:rsidR="004E7749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7400C3" w:rsidRPr="001670D8" w14:paraId="7F871244" w14:textId="77777777" w:rsidTr="007400C3">
        <w:trPr>
          <w:trHeight w:val="294"/>
        </w:trPr>
        <w:tc>
          <w:tcPr>
            <w:tcW w:w="2250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51246873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CC7DAB1" w14:textId="764F808D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jewelers and precious stone and metal work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A1DAD1E" w14:textId="63038852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6</w:t>
            </w:r>
          </w:p>
        </w:tc>
      </w:tr>
      <w:tr w:rsidR="007400C3" w:rsidRPr="001670D8" w14:paraId="1D991E43" w14:textId="77777777" w:rsidTr="00B66F14">
        <w:trPr>
          <w:trHeight w:val="294"/>
        </w:trPr>
        <w:tc>
          <w:tcPr>
            <w:tcW w:w="2250" w:type="dxa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6D8551AC" w14:textId="1991AF99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rd quartile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E9B1292" w14:textId="050A3316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artender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E2431DA" w14:textId="735696CD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4.8</w:t>
            </w:r>
          </w:p>
        </w:tc>
      </w:tr>
      <w:tr w:rsidR="007400C3" w:rsidRPr="001670D8" w14:paraId="75513D8E" w14:textId="77777777" w:rsidTr="00B66F14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33FC9325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BA5CADA" w14:textId="5BE41F12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licensed practical and licensed vocational nurse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2641A4A" w14:textId="5988E542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8.1</w:t>
            </w:r>
          </w:p>
        </w:tc>
      </w:tr>
      <w:tr w:rsidR="007400C3" w:rsidRPr="001670D8" w14:paraId="3701D989" w14:textId="77777777" w:rsidTr="007400C3">
        <w:trPr>
          <w:trHeight w:val="294"/>
        </w:trPr>
        <w:tc>
          <w:tcPr>
            <w:tcW w:w="2250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3709E37E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1693517" w14:textId="73CFE825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health technologists and technicians, other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C265E71" w14:textId="0A09C51C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0.9</w:t>
            </w:r>
          </w:p>
        </w:tc>
      </w:tr>
      <w:tr w:rsidR="007400C3" w:rsidRPr="001670D8" w14:paraId="5B5D9F06" w14:textId="77777777" w:rsidTr="007B4E21">
        <w:trPr>
          <w:trHeight w:val="294"/>
        </w:trPr>
        <w:tc>
          <w:tcPr>
            <w:tcW w:w="2250" w:type="dxa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1D764EAD" w14:textId="33DB8BC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th quartile</w:t>
            </w: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EB511BF" w14:textId="088E2B83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hysicians and surgeon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376B07D" w14:textId="53470A8A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2</w:t>
            </w:r>
            <w:r w:rsidR="004E7749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7400C3" w:rsidRPr="001670D8" w14:paraId="6011A318" w14:textId="77777777" w:rsidTr="007B4E21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086C3EE3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BB53925" w14:textId="030A960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gistered nurse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25E2080" w14:textId="482A3447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2.6</w:t>
            </w:r>
          </w:p>
        </w:tc>
      </w:tr>
      <w:tr w:rsidR="007400C3" w:rsidRPr="001670D8" w14:paraId="376B975F" w14:textId="77777777" w:rsidTr="007400C3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37DEDB0C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B8625E9" w14:textId="1624684E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securities, commodities, and financial services sales agent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4695194" w14:textId="0DC24105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9.4</w:t>
            </w:r>
          </w:p>
        </w:tc>
      </w:tr>
      <w:tr w:rsidR="007400C3" w:rsidRPr="001670D8" w14:paraId="3BA5FF84" w14:textId="77777777" w:rsidTr="007400C3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075F3975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B2C0116" w14:textId="704517A2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harmacist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232A30E" w14:textId="25A8923F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5</w:t>
            </w:r>
          </w:p>
        </w:tc>
      </w:tr>
      <w:tr w:rsidR="007400C3" w:rsidRPr="001670D8" w14:paraId="02F7CE86" w14:textId="77777777" w:rsidTr="007400C3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725EB97B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6FEA41D" w14:textId="4EFF400C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iagnostic related technologists and technician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1EAACE6" w14:textId="3148D8F0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1</w:t>
            </w:r>
          </w:p>
        </w:tc>
      </w:tr>
      <w:tr w:rsidR="007400C3" w:rsidRPr="001670D8" w14:paraId="4F97510F" w14:textId="77777777" w:rsidTr="007400C3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7E4897DB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1F6996E" w14:textId="52B73B1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entist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C68E7F4" w14:textId="5A62BB45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3</w:t>
            </w:r>
          </w:p>
        </w:tc>
      </w:tr>
      <w:tr w:rsidR="007400C3" w:rsidRPr="001670D8" w14:paraId="45E2D9A4" w14:textId="77777777" w:rsidTr="007400C3">
        <w:trPr>
          <w:trHeight w:val="294"/>
        </w:trPr>
        <w:tc>
          <w:tcPr>
            <w:tcW w:w="2250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6C19B216" w14:textId="77777777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0D1D42E" w14:textId="18B71EB6" w:rsidR="007400C3" w:rsidRPr="001670D8" w:rsidRDefault="007400C3" w:rsidP="007713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clinical laboratory technologists and technicians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CC5A89F" w14:textId="4421DB06" w:rsidR="007400C3" w:rsidRPr="001670D8" w:rsidRDefault="007400C3" w:rsidP="007713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3</w:t>
            </w:r>
          </w:p>
        </w:tc>
      </w:tr>
    </w:tbl>
    <w:p w14:paraId="2C4AFBF7" w14:textId="0A9140B2" w:rsidR="00B17C65" w:rsidRPr="00162D43" w:rsidRDefault="00CE595B">
      <w:pPr>
        <w:rPr>
          <w:rFonts w:ascii="Times New Roman" w:hAnsi="Times New Roman" w:cs="Times New Roman"/>
          <w:sz w:val="20"/>
          <w:szCs w:val="20"/>
        </w:rPr>
      </w:pPr>
      <w:r w:rsidRPr="00162D43">
        <w:rPr>
          <w:rFonts w:ascii="Times New Roman" w:hAnsi="Times New Roman" w:cs="Times New Roman"/>
          <w:sz w:val="20"/>
          <w:szCs w:val="20"/>
        </w:rPr>
        <w:t>Note:</w:t>
      </w:r>
      <w:r w:rsidR="00BA7D4A" w:rsidRPr="00162D43">
        <w:rPr>
          <w:rFonts w:ascii="Times New Roman" w:hAnsi="Times New Roman" w:cs="Times New Roman"/>
          <w:sz w:val="20"/>
          <w:szCs w:val="20"/>
        </w:rPr>
        <w:t xml:space="preserve"> </w:t>
      </w:r>
      <w:r w:rsidR="00885789">
        <w:rPr>
          <w:rFonts w:ascii="Times New Roman" w:hAnsi="Times New Roman" w:cs="Times New Roman"/>
          <w:sz w:val="20"/>
          <w:szCs w:val="20"/>
        </w:rPr>
        <w:t>Occupational standing</w:t>
      </w:r>
      <w:r w:rsidR="000D1189" w:rsidRPr="000D1189">
        <w:rPr>
          <w:rFonts w:ascii="Times New Roman" w:hAnsi="Times New Roman" w:cs="Times New Roman"/>
          <w:sz w:val="20"/>
          <w:szCs w:val="20"/>
        </w:rPr>
        <w:t xml:space="preserve"> is defined as the percentage of ACS respondents reporting this occupation title who completed at least one year of </w:t>
      </w:r>
      <w:r w:rsidR="00F24710">
        <w:rPr>
          <w:rFonts w:ascii="Times New Roman" w:hAnsi="Times New Roman" w:cs="Times New Roman"/>
          <w:sz w:val="20"/>
          <w:szCs w:val="20"/>
        </w:rPr>
        <w:t>college education</w:t>
      </w:r>
      <w:r w:rsidR="000D1189" w:rsidRPr="000D1189">
        <w:rPr>
          <w:rFonts w:ascii="Times New Roman" w:hAnsi="Times New Roman" w:cs="Times New Roman"/>
          <w:sz w:val="20"/>
          <w:szCs w:val="20"/>
        </w:rPr>
        <w:t xml:space="preserve">. </w:t>
      </w:r>
      <w:r w:rsidR="00885789">
        <w:rPr>
          <w:rFonts w:ascii="Times New Roman" w:hAnsi="Times New Roman" w:cs="Times New Roman"/>
          <w:sz w:val="20"/>
          <w:szCs w:val="20"/>
        </w:rPr>
        <w:t>Occupational standing</w:t>
      </w:r>
      <w:r w:rsidR="000D1189" w:rsidRPr="000D1189">
        <w:rPr>
          <w:rFonts w:ascii="Times New Roman" w:hAnsi="Times New Roman" w:cs="Times New Roman"/>
          <w:sz w:val="20"/>
          <w:szCs w:val="20"/>
        </w:rPr>
        <w:t xml:space="preserve"> is then divided into quartiles.  The 1st quartile represents the lowest quartile of </w:t>
      </w:r>
      <w:r w:rsidR="00885789">
        <w:rPr>
          <w:rFonts w:ascii="Times New Roman" w:hAnsi="Times New Roman" w:cs="Times New Roman"/>
          <w:sz w:val="20"/>
          <w:szCs w:val="20"/>
        </w:rPr>
        <w:t>occupational standing</w:t>
      </w:r>
      <w:r w:rsidR="000D1189" w:rsidRPr="000D1189">
        <w:rPr>
          <w:rFonts w:ascii="Times New Roman" w:hAnsi="Times New Roman" w:cs="Times New Roman"/>
          <w:sz w:val="20"/>
          <w:szCs w:val="20"/>
        </w:rPr>
        <w:t xml:space="preserve"> and the 4th quartile the highest quartile of </w:t>
      </w:r>
      <w:r w:rsidR="00885789">
        <w:rPr>
          <w:rFonts w:ascii="Times New Roman" w:hAnsi="Times New Roman" w:cs="Times New Roman"/>
          <w:sz w:val="20"/>
          <w:szCs w:val="20"/>
        </w:rPr>
        <w:t>occupational standing</w:t>
      </w:r>
      <w:r w:rsidR="000D1189" w:rsidRPr="000D1189">
        <w:rPr>
          <w:rFonts w:ascii="Times New Roman" w:hAnsi="Times New Roman" w:cs="Times New Roman"/>
          <w:sz w:val="20"/>
          <w:szCs w:val="20"/>
        </w:rPr>
        <w:t>.  </w:t>
      </w:r>
      <w:r w:rsidR="00BA7D4A" w:rsidRPr="00162D43">
        <w:rPr>
          <w:rFonts w:ascii="Times New Roman" w:hAnsi="Times New Roman" w:cs="Times New Roman"/>
          <w:sz w:val="20"/>
          <w:szCs w:val="20"/>
        </w:rPr>
        <w:t>Information on the five occupational risk factors for COVID-19 is obtained from O*NET</w:t>
      </w:r>
      <w:r w:rsidR="003C3850" w:rsidRPr="00162D43">
        <w:rPr>
          <w:rFonts w:ascii="Times New Roman" w:hAnsi="Times New Roman" w:cs="Times New Roman"/>
          <w:sz w:val="20"/>
          <w:szCs w:val="20"/>
        </w:rPr>
        <w:t>; occupations in the top (4</w:t>
      </w:r>
      <w:r w:rsidR="003C3850" w:rsidRPr="00162D43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="003C3850" w:rsidRPr="00162D43">
        <w:rPr>
          <w:rFonts w:ascii="Times New Roman" w:hAnsi="Times New Roman" w:cs="Times New Roman"/>
          <w:sz w:val="20"/>
          <w:szCs w:val="20"/>
        </w:rPr>
        <w:t>) quartile for each of these risk factors are considered to be at highest risk.</w:t>
      </w:r>
      <w:r w:rsidR="00BA7D4A" w:rsidRPr="00162D43">
        <w:rPr>
          <w:rFonts w:ascii="Times New Roman" w:hAnsi="Times New Roman" w:cs="Times New Roman"/>
          <w:sz w:val="20"/>
          <w:szCs w:val="20"/>
        </w:rPr>
        <w:t xml:space="preserve"> </w:t>
      </w:r>
      <w:r w:rsidR="0044235B" w:rsidRPr="00162D43">
        <w:rPr>
          <w:rFonts w:ascii="Times New Roman" w:hAnsi="Times New Roman" w:cs="Times New Roman"/>
          <w:sz w:val="20"/>
          <w:szCs w:val="20"/>
        </w:rPr>
        <w:t>Values</w:t>
      </w:r>
      <w:r w:rsidR="00BA7D4A" w:rsidRPr="00162D43">
        <w:rPr>
          <w:rFonts w:ascii="Times New Roman" w:hAnsi="Times New Roman" w:cs="Times New Roman"/>
          <w:sz w:val="20"/>
          <w:szCs w:val="20"/>
        </w:rPr>
        <w:t xml:space="preserve"> </w:t>
      </w:r>
      <w:r w:rsidR="0044235B" w:rsidRPr="00162D43">
        <w:rPr>
          <w:rFonts w:ascii="Times New Roman" w:hAnsi="Times New Roman" w:cs="Times New Roman"/>
          <w:sz w:val="20"/>
          <w:szCs w:val="20"/>
        </w:rPr>
        <w:t>are the</w:t>
      </w:r>
      <w:r w:rsidR="00BA7D4A" w:rsidRPr="00162D43">
        <w:rPr>
          <w:rFonts w:ascii="Times New Roman" w:hAnsi="Times New Roman" w:cs="Times New Roman"/>
          <w:sz w:val="20"/>
          <w:szCs w:val="20"/>
        </w:rPr>
        <w:t xml:space="preserve"> percentage of workers employed in the particular combination of </w:t>
      </w:r>
      <w:r w:rsidR="00885789">
        <w:rPr>
          <w:rFonts w:ascii="Times New Roman" w:hAnsi="Times New Roman" w:cs="Times New Roman"/>
          <w:sz w:val="20"/>
          <w:szCs w:val="20"/>
        </w:rPr>
        <w:t>occupational standing</w:t>
      </w:r>
      <w:r w:rsidR="00BA7D4A" w:rsidRPr="00162D43">
        <w:rPr>
          <w:rFonts w:ascii="Times New Roman" w:hAnsi="Times New Roman" w:cs="Times New Roman"/>
          <w:sz w:val="20"/>
          <w:szCs w:val="20"/>
        </w:rPr>
        <w:t xml:space="preserve"> quartile and risk factor quartile who report the listed job title. For brevity, only occupations exceeding 5% are displayed. </w:t>
      </w:r>
    </w:p>
    <w:p w14:paraId="5E502066" w14:textId="3CBFF561" w:rsidR="00EB4EB6" w:rsidRPr="001670D8" w:rsidRDefault="00CE595B" w:rsidP="00EB4EB6">
      <w:pPr>
        <w:rPr>
          <w:rFonts w:ascii="Times New Roman" w:hAnsi="Times New Roman" w:cs="Times New Roman"/>
        </w:rPr>
      </w:pPr>
      <w:r w:rsidRPr="00162D43">
        <w:rPr>
          <w:rFonts w:ascii="Times New Roman" w:hAnsi="Times New Roman" w:cs="Times New Roman"/>
          <w:sz w:val="20"/>
          <w:szCs w:val="20"/>
        </w:rPr>
        <w:br w:type="page"/>
      </w:r>
      <w:r w:rsidR="00EB4EB6" w:rsidRPr="001670D8">
        <w:rPr>
          <w:rFonts w:ascii="Times New Roman" w:hAnsi="Times New Roman" w:cs="Times New Roman"/>
          <w:b/>
          <w:bCs/>
        </w:rPr>
        <w:lastRenderedPageBreak/>
        <w:t xml:space="preserve">Table S2.2: Common high-risk occupations held by females by </w:t>
      </w:r>
      <w:r w:rsidR="00885789">
        <w:rPr>
          <w:rFonts w:ascii="Times New Roman" w:hAnsi="Times New Roman" w:cs="Times New Roman"/>
          <w:b/>
          <w:bCs/>
        </w:rPr>
        <w:t>occupational standing</w:t>
      </w:r>
      <w:r w:rsidR="00EB4EB6" w:rsidRPr="001670D8">
        <w:rPr>
          <w:rFonts w:ascii="Times New Roman" w:hAnsi="Times New Roman" w:cs="Times New Roman"/>
          <w:b/>
          <w:bCs/>
        </w:rPr>
        <w:t xml:space="preserve"> quartile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250"/>
        <w:gridCol w:w="5850"/>
        <w:gridCol w:w="1260"/>
      </w:tblGrid>
      <w:tr w:rsidR="00054526" w:rsidRPr="001670D8" w14:paraId="2DB5053A" w14:textId="77777777" w:rsidTr="00EB4EB6">
        <w:trPr>
          <w:trHeight w:val="294"/>
        </w:trPr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1497B0DE" w14:textId="6DD8C11F" w:rsidR="00054526" w:rsidRPr="001670D8" w:rsidRDefault="00885789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Occupational standing</w:t>
            </w:r>
            <w:r w:rsidR="00EB4EB6"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</w:t>
            </w:r>
            <w:r w:rsidR="0001406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q</w:t>
            </w:r>
            <w:r w:rsidR="00EB4EB6"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artile</w:t>
            </w: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1A68F65D" w14:textId="74B87A78" w:rsidR="00054526" w:rsidRPr="001670D8" w:rsidRDefault="00EB4EB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Occupations </w:t>
            </w:r>
            <w:r w:rsidR="00370F1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t highest risk</w:t>
            </w: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of exposure to infection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47C00CBA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ercent</w:t>
            </w:r>
          </w:p>
        </w:tc>
      </w:tr>
      <w:tr w:rsidR="00054526" w:rsidRPr="001670D8" w14:paraId="6EB250B7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4964AC1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st Quartile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BE88EE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maids and housekeeping clean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9802DA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2.9</w:t>
            </w:r>
          </w:p>
        </w:tc>
      </w:tr>
      <w:tr w:rsidR="00054526" w:rsidRPr="001670D8" w14:paraId="02AFA93A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9CF6F7F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F52E15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janitors and building clean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F5B865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5.8</w:t>
            </w:r>
          </w:p>
        </w:tc>
      </w:tr>
      <w:tr w:rsidR="00054526" w:rsidRPr="001670D8" w14:paraId="31AFBEC0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7FBC1D5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47BEDC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ood servers, nonrestauran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71A40F" w14:textId="29A15963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</w:t>
            </w:r>
            <w:r w:rsidR="005B760E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054526" w:rsidRPr="001670D8" w14:paraId="1F59BA05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E3591CF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nd Quartile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2785AC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nursing, psychiatric, and home health aide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3FD84D" w14:textId="43B81A1B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9</w:t>
            </w:r>
            <w:r w:rsidR="005B760E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054526" w:rsidRPr="001670D8" w14:paraId="14C60819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042268F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CE2680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childcare work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A7BB37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3.1</w:t>
            </w:r>
          </w:p>
        </w:tc>
      </w:tr>
      <w:tr w:rsidR="00054526" w:rsidRPr="001670D8" w14:paraId="26ACAB6B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C3155C4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B3F9E6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ersonal care aide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86C127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2.7</w:t>
            </w:r>
          </w:p>
        </w:tc>
      </w:tr>
      <w:tr w:rsidR="00054526" w:rsidRPr="001670D8" w14:paraId="7F83810E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938EED4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2F1562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hairdressers, hairstylists, and cosmetologist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540654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2.4</w:t>
            </w:r>
          </w:p>
        </w:tc>
      </w:tr>
      <w:tr w:rsidR="00054526" w:rsidRPr="001670D8" w14:paraId="7EFF8C79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2FAED4B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rd Quartile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6E5627" w14:textId="067E74E3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 xml:space="preserve">medical assistants and other healthcare support occupations, </w:t>
            </w:r>
            <w:r w:rsidR="0077131C" w:rsidRPr="001670D8"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EBCC0A" w14:textId="6E9AF1C2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6</w:t>
            </w:r>
            <w:r w:rsidR="005B760E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054526" w:rsidRPr="001670D8" w14:paraId="3BEF95A8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CBCECED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DA1A62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licensed practical and licensed vocational nurse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331D15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4.2</w:t>
            </w:r>
          </w:p>
        </w:tc>
      </w:tr>
      <w:tr w:rsidR="00054526" w:rsidRPr="001670D8" w14:paraId="0861F17C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14D1E80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9817DA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health diagnosing and treating practitioner support technician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D7C9B6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7.8</w:t>
            </w:r>
          </w:p>
        </w:tc>
      </w:tr>
      <w:tr w:rsidR="00054526" w:rsidRPr="001670D8" w14:paraId="3CD11738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079D586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01475A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ental assistant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1B2116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8.6</w:t>
            </w:r>
          </w:p>
        </w:tc>
      </w:tr>
      <w:tr w:rsidR="00054526" w:rsidRPr="001670D8" w14:paraId="25D30B66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C748B19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th Quartile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090A0F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gistered nurse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D3C256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6.7</w:t>
            </w:r>
          </w:p>
        </w:tc>
      </w:tr>
      <w:tr w:rsidR="00054526" w:rsidRPr="001670D8" w14:paraId="49C341B8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C691DB3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A5271B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hysicians and surgeon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DA10CB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2</w:t>
            </w:r>
          </w:p>
        </w:tc>
      </w:tr>
      <w:tr w:rsidR="00054526" w:rsidRPr="001670D8" w14:paraId="2417CC80" w14:textId="77777777" w:rsidTr="00EB4EB6">
        <w:trPr>
          <w:trHeight w:val="294"/>
        </w:trPr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62BD00FD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07DBDF40" w14:textId="6AF76419" w:rsidR="00054526" w:rsidRPr="001670D8" w:rsidRDefault="00EB4EB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Occupations </w:t>
            </w:r>
            <w:r w:rsidR="00370F1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t highest risk</w:t>
            </w: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of physical proximity to oth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19105EF6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054526" w:rsidRPr="001670D8" w14:paraId="24D49EAF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00D08C4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st Quartile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161EDE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combined food preparation and serving workers, including fast food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AB186C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7.2</w:t>
            </w:r>
          </w:p>
        </w:tc>
      </w:tr>
      <w:tr w:rsidR="00054526" w:rsidRPr="001670D8" w14:paraId="5D326DD7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BD862F0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584FFB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host and hostesses, restaurant, lounge, and coffee shop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010BE6" w14:textId="42790A5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9</w:t>
            </w:r>
            <w:r w:rsidR="005B760E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054526" w:rsidRPr="001670D8" w14:paraId="58D0F3E9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2ACB189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23CC34" w14:textId="6B68BC69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 xml:space="preserve">food preparation and serving related workers, </w:t>
            </w:r>
            <w:r w:rsidR="0077131C" w:rsidRPr="001670D8"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5DD56A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3.9</w:t>
            </w:r>
          </w:p>
        </w:tc>
      </w:tr>
      <w:tr w:rsidR="00054526" w:rsidRPr="001670D8" w14:paraId="240AD84E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32A1885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FB8F37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utchers and other meat, poultry, and fish processing work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B21636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2</w:t>
            </w:r>
          </w:p>
        </w:tc>
      </w:tr>
      <w:tr w:rsidR="00054526" w:rsidRPr="001670D8" w14:paraId="1495EB33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18F523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nd Quartile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812087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nursing, psychiatric, and home health aide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C9823A" w14:textId="4ECD5625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1</w:t>
            </w:r>
            <w:r w:rsidR="005B760E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054526" w:rsidRPr="001670D8" w14:paraId="5C1A55E2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66CCE61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364AB0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waiters and waitresse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DC078B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0.3</w:t>
            </w:r>
          </w:p>
        </w:tc>
      </w:tr>
      <w:tr w:rsidR="00054526" w:rsidRPr="001670D8" w14:paraId="21F4FF3D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95D98A3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B5A7BE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childcare work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F0E7AF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6.7</w:t>
            </w:r>
          </w:p>
        </w:tc>
      </w:tr>
      <w:tr w:rsidR="00054526" w:rsidRPr="001670D8" w14:paraId="26DDEA5F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EF098C2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211CE5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ersonal care aide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5E75E7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6.5</w:t>
            </w:r>
          </w:p>
        </w:tc>
      </w:tr>
      <w:tr w:rsidR="00054526" w:rsidRPr="001670D8" w14:paraId="5B40EC3B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A7514FB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B2AC2F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hairdressers, hairstylists, and cosmetologist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848076" w14:textId="4FA599DE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9</w:t>
            </w:r>
            <w:r w:rsidR="005B760E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054526" w:rsidRPr="001670D8" w14:paraId="5D4D8D3F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B38A91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rd Quartile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D7D589" w14:textId="21833239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 xml:space="preserve">medical assistants and other healthcare support occupations, </w:t>
            </w:r>
            <w:r w:rsidR="0077131C" w:rsidRPr="001670D8"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27C216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2.9</w:t>
            </w:r>
          </w:p>
        </w:tc>
      </w:tr>
      <w:tr w:rsidR="00054526" w:rsidRPr="001670D8" w14:paraId="7951F228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330A021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7BB739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licensed practical and licensed vocational nurse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31107A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1.4</w:t>
            </w:r>
          </w:p>
        </w:tc>
      </w:tr>
      <w:tr w:rsidR="00054526" w:rsidRPr="001670D8" w14:paraId="32D654F4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7C3E091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8AF438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health diagnosing and treating practitioner support technician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C7BE25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5.7</w:t>
            </w:r>
          </w:p>
        </w:tc>
      </w:tr>
      <w:tr w:rsidR="00054526" w:rsidRPr="001670D8" w14:paraId="7C512884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385E15E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23ACFD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creation and fitness work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B03795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9.9</w:t>
            </w:r>
          </w:p>
        </w:tc>
      </w:tr>
      <w:tr w:rsidR="00054526" w:rsidRPr="001670D8" w14:paraId="794D7CF3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08C448A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2E5440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ental assistant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62E739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6</w:t>
            </w:r>
          </w:p>
        </w:tc>
      </w:tr>
      <w:tr w:rsidR="00054526" w:rsidRPr="001670D8" w14:paraId="3D441FB3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CBF713C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67E77C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artend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284DF8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5</w:t>
            </w:r>
          </w:p>
        </w:tc>
      </w:tr>
      <w:tr w:rsidR="00054526" w:rsidRPr="001670D8" w14:paraId="03D261FB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80F290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th Quartile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E664AA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gistered nurse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B0AC65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3.7</w:t>
            </w:r>
          </w:p>
        </w:tc>
      </w:tr>
      <w:tr w:rsidR="00054526" w:rsidRPr="001670D8" w14:paraId="378A33AA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9059202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BF1691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hysicians and surgeon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D1893A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9</w:t>
            </w:r>
          </w:p>
        </w:tc>
      </w:tr>
      <w:tr w:rsidR="00054526" w:rsidRPr="001670D8" w14:paraId="252920D0" w14:textId="77777777" w:rsidTr="00956701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BECC012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915F09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iagnostic related technologists and technician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F7B6B5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5</w:t>
            </w:r>
          </w:p>
        </w:tc>
      </w:tr>
      <w:tr w:rsidR="00054526" w:rsidRPr="001670D8" w14:paraId="6F6E28B4" w14:textId="77777777" w:rsidTr="00956701">
        <w:trPr>
          <w:trHeight w:val="294"/>
        </w:trPr>
        <w:tc>
          <w:tcPr>
            <w:tcW w:w="2250" w:type="dxa"/>
            <w:tcBorders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5C431ECC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5850" w:type="dxa"/>
            <w:tcBorders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160161B0" w14:textId="24E9FF46" w:rsidR="00054526" w:rsidRPr="001670D8" w:rsidRDefault="00EB4EB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Occupations </w:t>
            </w:r>
            <w:r w:rsidR="00370F1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t highest risk</w:t>
            </w: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of face-to-face discussions</w:t>
            </w:r>
          </w:p>
        </w:tc>
        <w:tc>
          <w:tcPr>
            <w:tcW w:w="1260" w:type="dxa"/>
            <w:tcBorders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4E0D4DCA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054526" w:rsidRPr="001670D8" w14:paraId="6F5DCD10" w14:textId="77777777" w:rsidTr="00EB4EB6">
        <w:trPr>
          <w:trHeight w:val="288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01C77ED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st Quartile</w:t>
            </w: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31A6BA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stock clerks and order filler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D5E923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1.7</w:t>
            </w:r>
          </w:p>
        </w:tc>
      </w:tr>
      <w:tr w:rsidR="00054526" w:rsidRPr="001670D8" w14:paraId="5CD0412D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C90C7A2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47968C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laborers and freight, stock, and material movers, hand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676D13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2.4</w:t>
            </w:r>
          </w:p>
        </w:tc>
      </w:tr>
      <w:tr w:rsidR="00054526" w:rsidRPr="001670D8" w14:paraId="3504F7DD" w14:textId="77777777" w:rsidTr="00EB4EB6">
        <w:trPr>
          <w:trHeight w:val="288"/>
        </w:trPr>
        <w:tc>
          <w:tcPr>
            <w:tcW w:w="22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13BEE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nd Quartile</w:t>
            </w: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44F878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tail salesperson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FCF9B8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0.1</w:t>
            </w:r>
          </w:p>
        </w:tc>
      </w:tr>
      <w:tr w:rsidR="00054526" w:rsidRPr="001670D8" w14:paraId="7F76FCCA" w14:textId="77777777" w:rsidTr="00EB4EB6">
        <w:trPr>
          <w:trHeight w:val="288"/>
        </w:trPr>
        <w:tc>
          <w:tcPr>
            <w:tcW w:w="22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A5A1F8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4361E9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hairdressers, hairstylists, and cosmetologist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10180A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3.7</w:t>
            </w:r>
          </w:p>
        </w:tc>
      </w:tr>
      <w:tr w:rsidR="00054526" w:rsidRPr="001670D8" w14:paraId="1355E36D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CCC453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947034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nonfarm animal caretaker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A162BD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6</w:t>
            </w:r>
          </w:p>
        </w:tc>
      </w:tr>
      <w:tr w:rsidR="00054526" w:rsidRPr="001670D8" w14:paraId="7ABD99A0" w14:textId="77777777" w:rsidTr="00EB4EB6">
        <w:trPr>
          <w:trHeight w:val="288"/>
        </w:trPr>
        <w:tc>
          <w:tcPr>
            <w:tcW w:w="2250" w:type="dxa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27C40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rd Quartile</w:t>
            </w: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65912C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irst-line supervisors of sales worker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7F0A5E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9.4</w:t>
            </w:r>
          </w:p>
        </w:tc>
      </w:tr>
      <w:tr w:rsidR="00054526" w:rsidRPr="001670D8" w14:paraId="350B1909" w14:textId="77777777" w:rsidTr="00EB4EB6">
        <w:trPr>
          <w:trHeight w:val="288"/>
        </w:trPr>
        <w:tc>
          <w:tcPr>
            <w:tcW w:w="2250" w:type="dxa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6BB9B64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45265D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licensed practical and licensed vocational nurse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DDB239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5.2</w:t>
            </w:r>
          </w:p>
        </w:tc>
      </w:tr>
      <w:tr w:rsidR="00054526" w:rsidRPr="001670D8" w14:paraId="38AB4AA8" w14:textId="77777777" w:rsidTr="00EB4EB6">
        <w:trPr>
          <w:trHeight w:val="294"/>
        </w:trPr>
        <w:tc>
          <w:tcPr>
            <w:tcW w:w="2250" w:type="dxa"/>
            <w:vMerge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5CC506E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363D7E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insurance sales agent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E1C0B8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8.2</w:t>
            </w:r>
          </w:p>
        </w:tc>
      </w:tr>
      <w:tr w:rsidR="00054526" w:rsidRPr="001670D8" w14:paraId="73BEB62A" w14:textId="77777777" w:rsidTr="00EB4EB6">
        <w:trPr>
          <w:trHeight w:val="288"/>
        </w:trPr>
        <w:tc>
          <w:tcPr>
            <w:tcW w:w="2250" w:type="dxa"/>
            <w:vMerge w:val="restar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BD385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th Quartile</w:t>
            </w: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CE498B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gistered nurse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E82420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6.8</w:t>
            </w:r>
          </w:p>
        </w:tc>
      </w:tr>
      <w:tr w:rsidR="00054526" w:rsidRPr="001670D8" w14:paraId="26F34945" w14:textId="77777777" w:rsidTr="00EB4EB6">
        <w:trPr>
          <w:trHeight w:val="288"/>
        </w:trPr>
        <w:tc>
          <w:tcPr>
            <w:tcW w:w="2250" w:type="dxa"/>
            <w:vMerge/>
            <w:tcBorders>
              <w:top w:val="single" w:sz="8" w:space="0" w:color="000000"/>
              <w:left w:val="nil"/>
              <w:bottom w:val="nil"/>
              <w:right w:val="nil"/>
            </w:tcBorders>
            <w:vAlign w:val="center"/>
            <w:hideMark/>
          </w:tcPr>
          <w:p w14:paraId="765F6197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FD345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hysicians and surgeon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8C9D1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3</w:t>
            </w:r>
          </w:p>
        </w:tc>
      </w:tr>
      <w:tr w:rsidR="00054526" w:rsidRPr="001670D8" w14:paraId="1E09B4C8" w14:textId="77777777" w:rsidTr="00EB4EB6">
        <w:trPr>
          <w:trHeight w:val="294"/>
        </w:trPr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5E4E96BC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07F98CC2" w14:textId="628FD340" w:rsidR="00054526" w:rsidRPr="001670D8" w:rsidRDefault="00EB4EB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Occupations </w:t>
            </w:r>
            <w:r w:rsidR="00370F1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t highest risk</w:t>
            </w: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of interactions with external customers or the public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0B999585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054526" w:rsidRPr="001670D8" w14:paraId="0314712C" w14:textId="77777777" w:rsidTr="00EB4EB6">
        <w:trPr>
          <w:trHeight w:val="294"/>
        </w:trPr>
        <w:tc>
          <w:tcPr>
            <w:tcW w:w="22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692F99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st Quartile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5403B4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cashi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1F0BCC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97.9</w:t>
            </w:r>
          </w:p>
        </w:tc>
      </w:tr>
      <w:tr w:rsidR="00054526" w:rsidRPr="001670D8" w14:paraId="247FB003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2465337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nd Quartile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F34199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tail salesperson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28422D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3.3</w:t>
            </w:r>
          </w:p>
        </w:tc>
      </w:tr>
      <w:tr w:rsidR="00054526" w:rsidRPr="001670D8" w14:paraId="6FA71CF2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19019B6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3744EB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hairdressers, hairstylists, and cosmetologist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5BB122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1.1</w:t>
            </w:r>
          </w:p>
        </w:tc>
      </w:tr>
      <w:tr w:rsidR="00054526" w:rsidRPr="001670D8" w14:paraId="42146ED5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90E6792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A84F64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irst-line supervisors of food preparation and serving work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FA72D7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9.4</w:t>
            </w:r>
          </w:p>
        </w:tc>
      </w:tr>
      <w:tr w:rsidR="00054526" w:rsidRPr="001670D8" w14:paraId="7038A3B1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4ECBB38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D72504" w14:textId="4DEBE378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 xml:space="preserve">law enforcement workers, </w:t>
            </w:r>
            <w:r w:rsidR="0077131C" w:rsidRPr="001670D8"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B3E3D7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3</w:t>
            </w:r>
          </w:p>
        </w:tc>
      </w:tr>
      <w:tr w:rsidR="00054526" w:rsidRPr="001670D8" w14:paraId="71683AE3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7ECAF6B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rd Quartile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1267EC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first-line supervisors of sales work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29B097" w14:textId="46C72324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5</w:t>
            </w:r>
            <w:r w:rsidR="005B760E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054526" w:rsidRPr="001670D8" w14:paraId="409FB0EC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6A812D9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E7ED78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sales representatives, wholesale and manufacturing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8DD7E1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9.3</w:t>
            </w:r>
          </w:p>
        </w:tc>
      </w:tr>
      <w:tr w:rsidR="00054526" w:rsidRPr="001670D8" w14:paraId="5E108AED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95333F0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FC4EBD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ental assistant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56640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8</w:t>
            </w:r>
          </w:p>
        </w:tc>
      </w:tr>
      <w:tr w:rsidR="00054526" w:rsidRPr="001670D8" w14:paraId="3C933DC7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BAE9298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AABA9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artend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D82F16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6</w:t>
            </w:r>
          </w:p>
        </w:tc>
      </w:tr>
      <w:tr w:rsidR="00054526" w:rsidRPr="001670D8" w14:paraId="06473E27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7B5CC96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7699C5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insurance sales agent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F5D709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2</w:t>
            </w:r>
          </w:p>
        </w:tc>
      </w:tr>
      <w:tr w:rsidR="00054526" w:rsidRPr="001670D8" w14:paraId="5EA52609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76281563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C97225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oor-to-door sales workers, news and street vendors, and related worke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2CE6F6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.2</w:t>
            </w:r>
          </w:p>
        </w:tc>
      </w:tr>
      <w:tr w:rsidR="00054526" w:rsidRPr="001670D8" w14:paraId="57DC33F7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0B109BB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CEF1F9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sales representatives, services, all oth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25A948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1</w:t>
            </w:r>
          </w:p>
        </w:tc>
      </w:tr>
      <w:tr w:rsidR="00054526" w:rsidRPr="001670D8" w14:paraId="083B324F" w14:textId="77777777" w:rsidTr="00EB4EB6">
        <w:trPr>
          <w:trHeight w:val="294"/>
        </w:trPr>
        <w:tc>
          <w:tcPr>
            <w:tcW w:w="225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C27641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th Quartile</w:t>
            </w: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3F6832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iagnostic related technologists and technician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8CEBB5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8.8</w:t>
            </w:r>
          </w:p>
        </w:tc>
      </w:tr>
      <w:tr w:rsidR="00054526" w:rsidRPr="001670D8" w14:paraId="169B0C2B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205C15C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D7DD43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harmacist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5009F7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9.6</w:t>
            </w:r>
          </w:p>
        </w:tc>
      </w:tr>
      <w:tr w:rsidR="00054526" w:rsidRPr="001670D8" w14:paraId="0D48BAA4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552E9361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CE32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hysical therapist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6B4BD2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7.9</w:t>
            </w:r>
          </w:p>
        </w:tc>
      </w:tr>
      <w:tr w:rsidR="00054526" w:rsidRPr="001670D8" w14:paraId="52F57444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A2CE917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F6E414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ieticians and nutritionist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98D379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0.5</w:t>
            </w:r>
          </w:p>
        </w:tc>
      </w:tr>
      <w:tr w:rsidR="00054526" w:rsidRPr="001670D8" w14:paraId="7AB3DB18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2D7A2E18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471CF2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spiratory therapist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2E3BAB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.7</w:t>
            </w:r>
          </w:p>
        </w:tc>
      </w:tr>
      <w:tr w:rsidR="00054526" w:rsidRPr="001670D8" w14:paraId="7DBB4028" w14:textId="77777777" w:rsidTr="00EB4EB6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0E92EF6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BB8E52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entist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4FE2C3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8</w:t>
            </w:r>
          </w:p>
        </w:tc>
      </w:tr>
      <w:tr w:rsidR="00054526" w:rsidRPr="001670D8" w14:paraId="7ECB40EE" w14:textId="77777777" w:rsidTr="007400C3">
        <w:trPr>
          <w:trHeight w:val="294"/>
        </w:trPr>
        <w:tc>
          <w:tcPr>
            <w:tcW w:w="2250" w:type="dxa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3993F56" w14:textId="77777777" w:rsidR="00054526" w:rsidRPr="001670D8" w:rsidRDefault="0005452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1F8302" w14:textId="77777777" w:rsidR="00054526" w:rsidRPr="001670D8" w:rsidRDefault="00054526" w:rsidP="0005452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veterinarian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1C97B" w14:textId="77777777" w:rsidR="00054526" w:rsidRPr="001670D8" w:rsidRDefault="00054526" w:rsidP="0005452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6</w:t>
            </w:r>
          </w:p>
        </w:tc>
      </w:tr>
      <w:tr w:rsidR="00EB4EB6" w:rsidRPr="001670D8" w14:paraId="37E70206" w14:textId="77777777" w:rsidTr="007400C3">
        <w:trPr>
          <w:trHeight w:val="294"/>
        </w:trPr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vAlign w:val="center"/>
          </w:tcPr>
          <w:p w14:paraId="50E098AC" w14:textId="4477FC09" w:rsidR="00EB4EB6" w:rsidRPr="001670D8" w:rsidRDefault="00EB4EB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noWrap/>
            <w:vAlign w:val="center"/>
          </w:tcPr>
          <w:p w14:paraId="534DCE0F" w14:textId="4B0C1E57" w:rsidR="00EB4EB6" w:rsidRPr="001670D8" w:rsidRDefault="00EB4EB6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Occupations </w:t>
            </w:r>
            <w:r w:rsidR="00370F1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t highest risk</w:t>
            </w: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of working indoor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E7E6E6" w:themeFill="background2"/>
            <w:noWrap/>
            <w:vAlign w:val="center"/>
          </w:tcPr>
          <w:p w14:paraId="6AE6EB8A" w14:textId="64549AA1" w:rsidR="00EB4EB6" w:rsidRPr="001670D8" w:rsidRDefault="00EB4EB6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7400C3" w:rsidRPr="001670D8" w14:paraId="67C2D038" w14:textId="77777777" w:rsidTr="0037748B">
        <w:trPr>
          <w:trHeight w:val="294"/>
        </w:trPr>
        <w:tc>
          <w:tcPr>
            <w:tcW w:w="2250" w:type="dxa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3734C331" w14:textId="1CBCFC97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st Quartile</w:t>
            </w: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E30FEBF" w14:textId="1932E820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sewing machine operator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8A9DE52" w14:textId="50FFE11A" w:rsidR="007400C3" w:rsidRPr="001670D8" w:rsidRDefault="007400C3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3.6</w:t>
            </w:r>
          </w:p>
        </w:tc>
      </w:tr>
      <w:tr w:rsidR="007400C3" w:rsidRPr="001670D8" w14:paraId="6006D7D8" w14:textId="77777777" w:rsidTr="0037748B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1964BA9D" w14:textId="77777777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857DAD2" w14:textId="036B753F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tailors, dressmakers, and sewer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D72968F" w14:textId="4C7D9A59" w:rsidR="007400C3" w:rsidRPr="001670D8" w:rsidRDefault="007400C3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9.1</w:t>
            </w:r>
          </w:p>
        </w:tc>
      </w:tr>
      <w:tr w:rsidR="007400C3" w:rsidRPr="001670D8" w14:paraId="748B9E91" w14:textId="77777777" w:rsidTr="0037748B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0B1ADA0B" w14:textId="77777777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02BA19E" w14:textId="09972579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ookbinders, printing machine operators, and job printer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4E3DC6A" w14:textId="06853DF8" w:rsidR="007400C3" w:rsidRPr="001670D8" w:rsidRDefault="007400C3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</w:tr>
      <w:tr w:rsidR="007400C3" w:rsidRPr="001670D8" w14:paraId="28F81D06" w14:textId="77777777" w:rsidTr="0037748B">
        <w:trPr>
          <w:trHeight w:val="294"/>
        </w:trPr>
        <w:tc>
          <w:tcPr>
            <w:tcW w:w="2250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43E9C096" w14:textId="77777777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98E1C45" w14:textId="40A7109C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arber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BDF84D7" w14:textId="64350F61" w:rsidR="007400C3" w:rsidRPr="001670D8" w:rsidRDefault="007400C3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8.6</w:t>
            </w:r>
          </w:p>
        </w:tc>
      </w:tr>
      <w:tr w:rsidR="007400C3" w:rsidRPr="001670D8" w14:paraId="49FA6493" w14:textId="77777777" w:rsidTr="00291DD6">
        <w:trPr>
          <w:trHeight w:val="294"/>
        </w:trPr>
        <w:tc>
          <w:tcPr>
            <w:tcW w:w="2250" w:type="dxa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3DF8A4EB" w14:textId="629BECDB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2nd Quartile</w:t>
            </w: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6DBAD3B" w14:textId="12DA67A0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hairdressers, hairstylists, and cosmetologist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4916C74" w14:textId="59BA6F9A" w:rsidR="007400C3" w:rsidRPr="001670D8" w:rsidRDefault="007400C3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1</w:t>
            </w:r>
            <w:r w:rsidR="005B760E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7400C3" w:rsidRPr="001670D8" w14:paraId="762686E9" w14:textId="77777777" w:rsidTr="00291DD6">
        <w:trPr>
          <w:trHeight w:val="294"/>
        </w:trPr>
        <w:tc>
          <w:tcPr>
            <w:tcW w:w="2250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1C3C5B0C" w14:textId="77777777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27DAB9B" w14:textId="4F9347A2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aker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A2D47C1" w14:textId="602FE133" w:rsidR="007400C3" w:rsidRPr="001670D8" w:rsidRDefault="007400C3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3.7</w:t>
            </w:r>
          </w:p>
        </w:tc>
      </w:tr>
      <w:tr w:rsidR="007400C3" w:rsidRPr="001670D8" w14:paraId="23E7439E" w14:textId="77777777" w:rsidTr="00C86209">
        <w:trPr>
          <w:trHeight w:val="294"/>
        </w:trPr>
        <w:tc>
          <w:tcPr>
            <w:tcW w:w="2250" w:type="dxa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1A721675" w14:textId="27DF4914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3rd Quartile</w:t>
            </w: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5D45182" w14:textId="3C035F27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licensed practical and licensed vocational nurse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D47BB3F" w14:textId="686641AB" w:rsidR="007400C3" w:rsidRPr="001670D8" w:rsidRDefault="007400C3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6.2</w:t>
            </w:r>
          </w:p>
        </w:tc>
      </w:tr>
      <w:tr w:rsidR="007400C3" w:rsidRPr="001670D8" w14:paraId="086E50E3" w14:textId="77777777" w:rsidTr="00C86209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67863220" w14:textId="77777777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23DE7BE" w14:textId="35F2298B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ental assistant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BF03000" w14:textId="26308CF8" w:rsidR="007400C3" w:rsidRPr="001670D8" w:rsidRDefault="007400C3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6.4</w:t>
            </w:r>
          </w:p>
        </w:tc>
      </w:tr>
      <w:tr w:rsidR="007400C3" w:rsidRPr="001670D8" w14:paraId="7E0713D0" w14:textId="77777777" w:rsidTr="00C86209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1F832CEA" w14:textId="77777777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65EC642" w14:textId="2F9CC6E8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bartender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CE87CC2" w14:textId="2C8790B1" w:rsidR="007400C3" w:rsidRPr="001670D8" w:rsidRDefault="007400C3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16.1</w:t>
            </w:r>
          </w:p>
        </w:tc>
      </w:tr>
      <w:tr w:rsidR="007400C3" w:rsidRPr="001670D8" w14:paraId="594D0C6A" w14:textId="77777777" w:rsidTr="00C86209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12044A6B" w14:textId="77777777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9A7A77D" w14:textId="67C6AB0B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medical records and health information technician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FD13E3A" w14:textId="4B9CAF8B" w:rsidR="007400C3" w:rsidRPr="001670D8" w:rsidRDefault="007400C3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9.4</w:t>
            </w:r>
          </w:p>
        </w:tc>
      </w:tr>
      <w:tr w:rsidR="007400C3" w:rsidRPr="001670D8" w14:paraId="29EEC781" w14:textId="77777777" w:rsidTr="00C86209">
        <w:trPr>
          <w:trHeight w:val="294"/>
        </w:trPr>
        <w:tc>
          <w:tcPr>
            <w:tcW w:w="2250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65FD41A6" w14:textId="77777777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FCC7437" w14:textId="55074C93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health technologists and technicians, other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19345F0" w14:textId="14117E85" w:rsidR="007400C3" w:rsidRPr="001670D8" w:rsidRDefault="007400C3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5</w:t>
            </w:r>
          </w:p>
        </w:tc>
      </w:tr>
      <w:tr w:rsidR="007400C3" w:rsidRPr="001670D8" w14:paraId="591BC233" w14:textId="77777777" w:rsidTr="001F7C75">
        <w:trPr>
          <w:trHeight w:val="294"/>
        </w:trPr>
        <w:tc>
          <w:tcPr>
            <w:tcW w:w="2250" w:type="dxa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3B41D6CA" w14:textId="7E2F62FE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4th Quartile</w:t>
            </w: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7D9D49A" w14:textId="7AF5B0B1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registered nurse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ABE1441" w14:textId="3E887169" w:rsidR="007400C3" w:rsidRPr="001670D8" w:rsidRDefault="007400C3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64.3</w:t>
            </w:r>
          </w:p>
        </w:tc>
      </w:tr>
      <w:tr w:rsidR="007400C3" w:rsidRPr="001670D8" w14:paraId="404F56D6" w14:textId="77777777" w:rsidTr="001F7C75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6422A10C" w14:textId="77777777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F893BED" w14:textId="13738D68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physicians and surgeon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ECCC285" w14:textId="38382879" w:rsidR="007400C3" w:rsidRPr="001670D8" w:rsidRDefault="007400C3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7</w:t>
            </w:r>
            <w:r w:rsidR="005B760E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7400C3" w:rsidRPr="001670D8" w14:paraId="79D6219D" w14:textId="77777777" w:rsidTr="001F7C75">
        <w:trPr>
          <w:trHeight w:val="294"/>
        </w:trPr>
        <w:tc>
          <w:tcPr>
            <w:tcW w:w="2250" w:type="dxa"/>
            <w:vMerge/>
            <w:tcBorders>
              <w:left w:val="nil"/>
              <w:right w:val="nil"/>
            </w:tcBorders>
            <w:vAlign w:val="center"/>
          </w:tcPr>
          <w:p w14:paraId="465BEB66" w14:textId="77777777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4F628D95" w14:textId="71C07038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diagnostic related technologists and technician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2DE6BB1" w14:textId="7E9E101F" w:rsidR="007400C3" w:rsidRPr="001670D8" w:rsidRDefault="007400C3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5</w:t>
            </w:r>
          </w:p>
        </w:tc>
      </w:tr>
      <w:tr w:rsidR="007400C3" w:rsidRPr="001670D8" w14:paraId="45DF53A8" w14:textId="77777777" w:rsidTr="001F7C75">
        <w:trPr>
          <w:trHeight w:val="294"/>
        </w:trPr>
        <w:tc>
          <w:tcPr>
            <w:tcW w:w="2250" w:type="dxa"/>
            <w:vMerge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6E99DFB4" w14:textId="77777777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585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027E033" w14:textId="10DD782A" w:rsidR="007400C3" w:rsidRPr="001670D8" w:rsidRDefault="007400C3" w:rsidP="00EB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clinical laboratory technologists and technicians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34D0B5E8" w14:textId="1B57A353" w:rsidR="007400C3" w:rsidRPr="001670D8" w:rsidRDefault="007400C3" w:rsidP="00EB4EB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1670D8">
              <w:rPr>
                <w:rFonts w:ascii="Times New Roman" w:eastAsia="Times New Roman" w:hAnsi="Times New Roman" w:cs="Times New Roman"/>
                <w:color w:val="000000"/>
              </w:rPr>
              <w:t>5.2</w:t>
            </w:r>
          </w:p>
        </w:tc>
      </w:tr>
    </w:tbl>
    <w:p w14:paraId="3DCE26ED" w14:textId="1B9777F9" w:rsidR="00162D43" w:rsidRPr="00162D43" w:rsidRDefault="00162D43" w:rsidP="00162D43">
      <w:pPr>
        <w:rPr>
          <w:rFonts w:ascii="Times New Roman" w:hAnsi="Times New Roman" w:cs="Times New Roman"/>
          <w:sz w:val="20"/>
          <w:szCs w:val="20"/>
        </w:rPr>
      </w:pPr>
      <w:r w:rsidRPr="00162D43">
        <w:rPr>
          <w:rFonts w:ascii="Times New Roman" w:hAnsi="Times New Roman" w:cs="Times New Roman"/>
          <w:sz w:val="20"/>
          <w:szCs w:val="20"/>
        </w:rPr>
        <w:t xml:space="preserve">Note: </w:t>
      </w:r>
      <w:r w:rsidR="00885789">
        <w:rPr>
          <w:rFonts w:ascii="Times New Roman" w:hAnsi="Times New Roman" w:cs="Times New Roman"/>
          <w:sz w:val="20"/>
          <w:szCs w:val="20"/>
        </w:rPr>
        <w:t>Occupational standing</w:t>
      </w:r>
      <w:r w:rsidR="000D1189" w:rsidRPr="000D1189">
        <w:rPr>
          <w:rFonts w:ascii="Times New Roman" w:hAnsi="Times New Roman" w:cs="Times New Roman"/>
          <w:sz w:val="20"/>
          <w:szCs w:val="20"/>
        </w:rPr>
        <w:t xml:space="preserve"> is defined as the percentage of ACS respondents reporting this occupation title who completed at least one year of </w:t>
      </w:r>
      <w:r w:rsidR="00F24710">
        <w:rPr>
          <w:rFonts w:ascii="Times New Roman" w:hAnsi="Times New Roman" w:cs="Times New Roman"/>
          <w:sz w:val="20"/>
          <w:szCs w:val="20"/>
        </w:rPr>
        <w:t>college education</w:t>
      </w:r>
      <w:r w:rsidR="000D1189" w:rsidRPr="000D1189">
        <w:rPr>
          <w:rFonts w:ascii="Times New Roman" w:hAnsi="Times New Roman" w:cs="Times New Roman"/>
          <w:sz w:val="20"/>
          <w:szCs w:val="20"/>
        </w:rPr>
        <w:t xml:space="preserve">. </w:t>
      </w:r>
      <w:r w:rsidR="00885789">
        <w:rPr>
          <w:rFonts w:ascii="Times New Roman" w:hAnsi="Times New Roman" w:cs="Times New Roman"/>
          <w:sz w:val="20"/>
          <w:szCs w:val="20"/>
        </w:rPr>
        <w:t>Occupational standing</w:t>
      </w:r>
      <w:r w:rsidR="000D1189" w:rsidRPr="000D1189">
        <w:rPr>
          <w:rFonts w:ascii="Times New Roman" w:hAnsi="Times New Roman" w:cs="Times New Roman"/>
          <w:sz w:val="20"/>
          <w:szCs w:val="20"/>
        </w:rPr>
        <w:t xml:space="preserve"> is then divided into quartiles.  The 1st quartile represents the lowest quartile of </w:t>
      </w:r>
      <w:r w:rsidR="00885789">
        <w:rPr>
          <w:rFonts w:ascii="Times New Roman" w:hAnsi="Times New Roman" w:cs="Times New Roman"/>
          <w:sz w:val="20"/>
          <w:szCs w:val="20"/>
        </w:rPr>
        <w:t>occupational standing</w:t>
      </w:r>
      <w:r w:rsidR="000D1189" w:rsidRPr="000D1189">
        <w:rPr>
          <w:rFonts w:ascii="Times New Roman" w:hAnsi="Times New Roman" w:cs="Times New Roman"/>
          <w:sz w:val="20"/>
          <w:szCs w:val="20"/>
        </w:rPr>
        <w:t xml:space="preserve"> and the 4th quartile the highest quartile of </w:t>
      </w:r>
      <w:r w:rsidR="00885789">
        <w:rPr>
          <w:rFonts w:ascii="Times New Roman" w:hAnsi="Times New Roman" w:cs="Times New Roman"/>
          <w:sz w:val="20"/>
          <w:szCs w:val="20"/>
        </w:rPr>
        <w:t>occupational standing</w:t>
      </w:r>
      <w:r w:rsidR="000D1189" w:rsidRPr="000D1189">
        <w:rPr>
          <w:rFonts w:ascii="Times New Roman" w:hAnsi="Times New Roman" w:cs="Times New Roman"/>
          <w:sz w:val="20"/>
          <w:szCs w:val="20"/>
        </w:rPr>
        <w:t>.  </w:t>
      </w:r>
      <w:r w:rsidRPr="00162D43">
        <w:rPr>
          <w:rFonts w:ascii="Times New Roman" w:hAnsi="Times New Roman" w:cs="Times New Roman"/>
          <w:sz w:val="20"/>
          <w:szCs w:val="20"/>
        </w:rPr>
        <w:t>Information on the five occupational risk factors for COVID-19 is obtained from O*NET; occupations in the top (4</w:t>
      </w:r>
      <w:r w:rsidRPr="00162D43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162D43">
        <w:rPr>
          <w:rFonts w:ascii="Times New Roman" w:hAnsi="Times New Roman" w:cs="Times New Roman"/>
          <w:sz w:val="20"/>
          <w:szCs w:val="20"/>
        </w:rPr>
        <w:t xml:space="preserve">) quartile for each of these risk factors are considered to be at highest risk. Values are the percentage of workers employed in the particular combination of </w:t>
      </w:r>
      <w:r w:rsidR="00885789">
        <w:rPr>
          <w:rFonts w:ascii="Times New Roman" w:hAnsi="Times New Roman" w:cs="Times New Roman"/>
          <w:sz w:val="20"/>
          <w:szCs w:val="20"/>
        </w:rPr>
        <w:t>occupational standing</w:t>
      </w:r>
      <w:r w:rsidRPr="00162D43">
        <w:rPr>
          <w:rFonts w:ascii="Times New Roman" w:hAnsi="Times New Roman" w:cs="Times New Roman"/>
          <w:sz w:val="20"/>
          <w:szCs w:val="20"/>
        </w:rPr>
        <w:t xml:space="preserve"> quartile and risk factor quartile who report the listed job title. For brevity, only occupations exceeding 5% are displayed. </w:t>
      </w:r>
    </w:p>
    <w:p w14:paraId="773F00E2" w14:textId="67A21EEE" w:rsidR="00C83CCD" w:rsidRPr="001670D8" w:rsidRDefault="00C83CCD">
      <w:pPr>
        <w:rPr>
          <w:rFonts w:ascii="Times New Roman" w:hAnsi="Times New Roman" w:cs="Times New Roman"/>
          <w:b/>
          <w:bCs/>
        </w:rPr>
      </w:pPr>
    </w:p>
    <w:sectPr w:rsidR="00C83CCD" w:rsidRPr="001670D8" w:rsidSect="001F33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AB5C6" w14:textId="77777777" w:rsidR="004A0EEE" w:rsidRDefault="004A0EEE" w:rsidP="007E081F">
      <w:pPr>
        <w:spacing w:after="0" w:line="240" w:lineRule="auto"/>
      </w:pPr>
      <w:r>
        <w:separator/>
      </w:r>
    </w:p>
  </w:endnote>
  <w:endnote w:type="continuationSeparator" w:id="0">
    <w:p w14:paraId="4530E99E" w14:textId="77777777" w:rsidR="004A0EEE" w:rsidRDefault="004A0EEE" w:rsidP="007E08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6ED13" w14:textId="77777777" w:rsidR="004A0EEE" w:rsidRDefault="004A0EEE" w:rsidP="007E081F">
      <w:pPr>
        <w:spacing w:after="0" w:line="240" w:lineRule="auto"/>
      </w:pPr>
      <w:r>
        <w:separator/>
      </w:r>
    </w:p>
  </w:footnote>
  <w:footnote w:type="continuationSeparator" w:id="0">
    <w:p w14:paraId="4BD5C137" w14:textId="77777777" w:rsidR="004A0EEE" w:rsidRDefault="004A0EEE" w:rsidP="007E08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DY3NTcztDAyMjFR0lEKTi0uzszPAykwrwUA6ojZkiwAAAA="/>
  </w:docVars>
  <w:rsids>
    <w:rsidRoot w:val="00B17C65"/>
    <w:rsid w:val="0001406F"/>
    <w:rsid w:val="00054526"/>
    <w:rsid w:val="000D1189"/>
    <w:rsid w:val="00162D43"/>
    <w:rsid w:val="001670D8"/>
    <w:rsid w:val="001F3383"/>
    <w:rsid w:val="00202F52"/>
    <w:rsid w:val="002547B1"/>
    <w:rsid w:val="002B7263"/>
    <w:rsid w:val="00370F14"/>
    <w:rsid w:val="003740B4"/>
    <w:rsid w:val="003825DC"/>
    <w:rsid w:val="003C3850"/>
    <w:rsid w:val="00415856"/>
    <w:rsid w:val="0044235B"/>
    <w:rsid w:val="00443F51"/>
    <w:rsid w:val="00466ACC"/>
    <w:rsid w:val="00482AB2"/>
    <w:rsid w:val="00496206"/>
    <w:rsid w:val="004A0EEE"/>
    <w:rsid w:val="004E7749"/>
    <w:rsid w:val="00510B19"/>
    <w:rsid w:val="005737D6"/>
    <w:rsid w:val="00596F96"/>
    <w:rsid w:val="005B760E"/>
    <w:rsid w:val="006C47DD"/>
    <w:rsid w:val="006D722F"/>
    <w:rsid w:val="007400C3"/>
    <w:rsid w:val="00744B1B"/>
    <w:rsid w:val="00761659"/>
    <w:rsid w:val="0077131C"/>
    <w:rsid w:val="007876CA"/>
    <w:rsid w:val="007E081F"/>
    <w:rsid w:val="007E7B6A"/>
    <w:rsid w:val="007F0E1D"/>
    <w:rsid w:val="00885789"/>
    <w:rsid w:val="008B698B"/>
    <w:rsid w:val="0094793D"/>
    <w:rsid w:val="00956701"/>
    <w:rsid w:val="00990F24"/>
    <w:rsid w:val="009A276C"/>
    <w:rsid w:val="009C1816"/>
    <w:rsid w:val="00A070A4"/>
    <w:rsid w:val="00A3454B"/>
    <w:rsid w:val="00B17C65"/>
    <w:rsid w:val="00B34631"/>
    <w:rsid w:val="00B44E16"/>
    <w:rsid w:val="00BA7D4A"/>
    <w:rsid w:val="00BB5AE6"/>
    <w:rsid w:val="00BC1F43"/>
    <w:rsid w:val="00C83CCD"/>
    <w:rsid w:val="00CE595B"/>
    <w:rsid w:val="00DB4F08"/>
    <w:rsid w:val="00E60EE0"/>
    <w:rsid w:val="00E63C9B"/>
    <w:rsid w:val="00EB4EB6"/>
    <w:rsid w:val="00EF5976"/>
    <w:rsid w:val="00F05FAC"/>
    <w:rsid w:val="00F24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43637E"/>
  <w15:chartTrackingRefBased/>
  <w15:docId w15:val="{0093D229-2207-4A94-B995-80B8EB21F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08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081F"/>
  </w:style>
  <w:style w:type="paragraph" w:styleId="Footer">
    <w:name w:val="footer"/>
    <w:basedOn w:val="Normal"/>
    <w:link w:val="FooterChar"/>
    <w:uiPriority w:val="99"/>
    <w:unhideWhenUsed/>
    <w:rsid w:val="007E08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081F"/>
  </w:style>
  <w:style w:type="paragraph" w:styleId="BalloonText">
    <w:name w:val="Balloon Text"/>
    <w:basedOn w:val="Normal"/>
    <w:link w:val="BalloonTextChar"/>
    <w:uiPriority w:val="99"/>
    <w:semiHidden/>
    <w:unhideWhenUsed/>
    <w:rsid w:val="007E7B6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B6A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A7D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7D4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7D4A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7D4A"/>
    <w:pPr>
      <w:spacing w:after="160"/>
    </w:pPr>
    <w:rPr>
      <w:rFonts w:asciiTheme="minorHAnsi" w:eastAsiaTheme="minorEastAsia" w:hAnsiTheme="minorHAnsi" w:cstheme="minorBidi"/>
      <w:b/>
      <w:bCs/>
      <w:lang w:eastAsia="ko-K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7D4A"/>
    <w:rPr>
      <w:rFonts w:ascii="Times New Roman" w:eastAsia="Times New Roman" w:hAnsi="Times New Roman" w:cs="Times New Roman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5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70</Words>
  <Characters>8952</Characters>
  <Application>Microsoft Office Word</Application>
  <DocSecurity>0</DocSecurity>
  <Lines>74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unBok Lee</dc:creator>
  <cp:keywords/>
  <dc:description/>
  <cp:lastModifiedBy>chn off29</cp:lastModifiedBy>
  <cp:revision>3</cp:revision>
  <dcterms:created xsi:type="dcterms:W3CDTF">2021-07-08T18:47:00Z</dcterms:created>
  <dcterms:modified xsi:type="dcterms:W3CDTF">2021-08-07T10:43:00Z</dcterms:modified>
</cp:coreProperties>
</file>